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10BBE" w14:textId="4531D10B" w:rsidR="00B6506F" w:rsidRPr="00745462" w:rsidRDefault="00043301" w:rsidP="00B6506F">
      <w:pPr>
        <w:jc w:val="center"/>
        <w:rPr>
          <w:rFonts w:ascii="Bodoni Bk BT" w:hAnsi="Bodoni Bk BT"/>
          <w:b/>
          <w:bCs/>
          <w:sz w:val="32"/>
          <w:szCs w:val="32"/>
        </w:rPr>
      </w:pPr>
      <w:r>
        <w:rPr>
          <w:noProof/>
          <w:color w:val="000000" w:themeColor="text1"/>
          <w:sz w:val="32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E6D6251" wp14:editId="501AA643">
                <wp:simplePos x="0" y="0"/>
                <wp:positionH relativeFrom="column">
                  <wp:posOffset>4572000</wp:posOffset>
                </wp:positionH>
                <wp:positionV relativeFrom="paragraph">
                  <wp:posOffset>-235585</wp:posOffset>
                </wp:positionV>
                <wp:extent cx="1427480" cy="436880"/>
                <wp:effectExtent l="0" t="0" r="1270" b="1905"/>
                <wp:wrapNone/>
                <wp:docPr id="188471137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748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56D1F9" w14:textId="286F70E8" w:rsidR="00043301" w:rsidRPr="00013842" w:rsidRDefault="00043301" w:rsidP="00043301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1384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FORM: GS-0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6</w:t>
                            </w:r>
                            <w:r w:rsidR="002E2D14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v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6D62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in;margin-top:-18.55pt;width:112.4pt;height:34.4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" stroked="f" strokeweight="0">
                <v:textbox style="mso-fit-shape-to-text:t">
                  <w:txbxContent>
                    <w:p w14:paraId="7356D1F9" w14:textId="286F70E8" w:rsidR="00043301" w:rsidRPr="00013842" w:rsidRDefault="00043301" w:rsidP="00043301">
                      <w:pPr>
                        <w:jc w:val="right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01384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FORM: GS-0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6</w:t>
                      </w:r>
                      <w:r w:rsidR="002E2D14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 xml:space="preserve"> (v1)</w:t>
                      </w:r>
                    </w:p>
                  </w:txbxContent>
                </v:textbox>
              </v:shape>
            </w:pict>
          </mc:Fallback>
        </mc:AlternateContent>
      </w:r>
      <w:r w:rsidR="00BA65CC" w:rsidRPr="0035374B">
        <w:rPr>
          <w:noProof/>
          <w:color w:val="000000" w:themeColor="text1"/>
          <w:sz w:val="32"/>
          <w:szCs w:val="28"/>
        </w:rPr>
        <w:drawing>
          <wp:anchor distT="0" distB="0" distL="114300" distR="114300" simplePos="0" relativeHeight="251659264" behindDoc="0" locked="0" layoutInCell="1" allowOverlap="1" wp14:anchorId="4E31DCEF" wp14:editId="7FA8976F">
            <wp:simplePos x="0" y="0"/>
            <wp:positionH relativeFrom="column">
              <wp:posOffset>-12700</wp:posOffset>
            </wp:positionH>
            <wp:positionV relativeFrom="paragraph">
              <wp:posOffset>-184150</wp:posOffset>
            </wp:positionV>
            <wp:extent cx="850900" cy="850900"/>
            <wp:effectExtent l="0" t="0" r="6350" b="6350"/>
            <wp:wrapNone/>
            <wp:docPr id="5" name="Picture 5" descr="C:\Users\Haier\Desktop\220px-COMSATS_new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ier\Desktop\220px-COMSATS_new_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506F" w:rsidRPr="00B6506F">
        <w:rPr>
          <w:rFonts w:ascii="Bodoni Bk BT" w:hAnsi="Bodoni Bk BT"/>
          <w:b/>
          <w:bCs/>
          <w:sz w:val="32"/>
          <w:szCs w:val="32"/>
        </w:rPr>
        <w:t xml:space="preserve"> </w:t>
      </w:r>
      <w:r w:rsidR="00B6506F"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76B1AA49" w14:textId="769BA465" w:rsidR="008E0788" w:rsidRPr="0035374B" w:rsidRDefault="0035374B">
      <w:pPr>
        <w:pStyle w:val="Subtitle"/>
        <w:ind w:left="720"/>
        <w:rPr>
          <w:rFonts w:ascii="Times New Roman" w:hAnsi="Times New Roman"/>
          <w:bCs/>
          <w:szCs w:val="28"/>
        </w:rPr>
      </w:pPr>
      <w:r w:rsidRPr="0035374B">
        <w:rPr>
          <w:rFonts w:ascii="Times New Roman" w:hAnsi="Times New Roman"/>
          <w:bCs/>
          <w:szCs w:val="28"/>
        </w:rPr>
        <w:t>Form for Appearing in Ph</w:t>
      </w:r>
      <w:r w:rsidR="001219AF">
        <w:rPr>
          <w:rFonts w:ascii="Times New Roman" w:hAnsi="Times New Roman"/>
          <w:bCs/>
          <w:szCs w:val="28"/>
        </w:rPr>
        <w:t>.</w:t>
      </w:r>
      <w:r w:rsidRPr="0035374B">
        <w:rPr>
          <w:rFonts w:ascii="Times New Roman" w:hAnsi="Times New Roman"/>
          <w:bCs/>
          <w:szCs w:val="28"/>
        </w:rPr>
        <w:t>D</w:t>
      </w:r>
      <w:r w:rsidR="001219AF">
        <w:rPr>
          <w:rFonts w:ascii="Times New Roman" w:hAnsi="Times New Roman"/>
          <w:bCs/>
          <w:szCs w:val="28"/>
        </w:rPr>
        <w:t>.</w:t>
      </w:r>
      <w:r w:rsidRPr="0035374B">
        <w:rPr>
          <w:rFonts w:ascii="Times New Roman" w:hAnsi="Times New Roman"/>
          <w:bCs/>
          <w:szCs w:val="28"/>
        </w:rPr>
        <w:t xml:space="preserve"> Comprehensive Examination</w:t>
      </w:r>
    </w:p>
    <w:p w14:paraId="0F02A92C" w14:textId="77777777" w:rsidR="00D05115" w:rsidRPr="0035374B" w:rsidRDefault="00D05115">
      <w:pPr>
        <w:pStyle w:val="Subtitle"/>
        <w:ind w:left="720"/>
        <w:rPr>
          <w:rFonts w:ascii="Times New Roman" w:hAnsi="Times New Roman"/>
          <w:b/>
        </w:rPr>
      </w:pPr>
    </w:p>
    <w:p w14:paraId="55EFFEA6" w14:textId="5990470D" w:rsidR="00D05115" w:rsidRPr="0035374B" w:rsidRDefault="00D05115" w:rsidP="004A041D">
      <w:pPr>
        <w:jc w:val="center"/>
        <w:rPr>
          <w:b/>
          <w:color w:val="000000"/>
          <w:sz w:val="20"/>
          <w:szCs w:val="20"/>
        </w:rPr>
      </w:pPr>
      <w:r w:rsidRPr="0035374B">
        <w:rPr>
          <w:b/>
          <w:color w:val="000000"/>
          <w:sz w:val="20"/>
          <w:szCs w:val="20"/>
        </w:rPr>
        <w:t>PART I</w:t>
      </w:r>
    </w:p>
    <w:p w14:paraId="04301EF7" w14:textId="5E97FD65" w:rsidR="00D05115" w:rsidRPr="0035374B" w:rsidRDefault="00D05115" w:rsidP="004A041D">
      <w:pPr>
        <w:jc w:val="center"/>
        <w:rPr>
          <w:b/>
          <w:color w:val="000000"/>
          <w:sz w:val="20"/>
          <w:szCs w:val="20"/>
        </w:rPr>
      </w:pPr>
      <w:r w:rsidRPr="0035374B">
        <w:rPr>
          <w:b/>
          <w:color w:val="000000"/>
          <w:sz w:val="20"/>
          <w:szCs w:val="20"/>
        </w:rPr>
        <w:t>(</w:t>
      </w:r>
      <w:proofErr w:type="gramStart"/>
      <w:r w:rsidRPr="0035374B">
        <w:rPr>
          <w:b/>
          <w:color w:val="000000"/>
          <w:sz w:val="20"/>
          <w:szCs w:val="20"/>
        </w:rPr>
        <w:t>to</w:t>
      </w:r>
      <w:proofErr w:type="gramEnd"/>
      <w:r w:rsidRPr="0035374B">
        <w:rPr>
          <w:b/>
          <w:color w:val="000000"/>
          <w:sz w:val="20"/>
          <w:szCs w:val="20"/>
        </w:rPr>
        <w:t xml:space="preserve"> be filled in by student)</w:t>
      </w:r>
    </w:p>
    <w:p w14:paraId="18DEA11E" w14:textId="77777777" w:rsidR="000260F0" w:rsidRPr="004A041D" w:rsidRDefault="000260F0" w:rsidP="004A041D">
      <w:pPr>
        <w:jc w:val="center"/>
        <w:rPr>
          <w:b/>
          <w:color w:val="000000"/>
          <w:sz w:val="20"/>
          <w:szCs w:val="20"/>
        </w:rPr>
      </w:pPr>
    </w:p>
    <w:tbl>
      <w:tblPr>
        <w:tblStyle w:val="TableGrid"/>
        <w:tblW w:w="0" w:type="auto"/>
        <w:jc w:val="center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333"/>
        <w:gridCol w:w="652"/>
        <w:gridCol w:w="633"/>
        <w:gridCol w:w="275"/>
        <w:gridCol w:w="172"/>
        <w:gridCol w:w="474"/>
        <w:gridCol w:w="1036"/>
        <w:gridCol w:w="34"/>
        <w:gridCol w:w="950"/>
        <w:gridCol w:w="1664"/>
        <w:gridCol w:w="249"/>
        <w:gridCol w:w="635"/>
        <w:gridCol w:w="1243"/>
      </w:tblGrid>
      <w:tr w:rsidR="00D05115" w:rsidRPr="0067288A" w14:paraId="7E06F304" w14:textId="77777777" w:rsidTr="00ED51C9">
        <w:trPr>
          <w:trHeight w:hRule="exact" w:val="432"/>
          <w:jc w:val="center"/>
        </w:trPr>
        <w:tc>
          <w:tcPr>
            <w:tcW w:w="2822" w:type="dxa"/>
            <w:gridSpan w:val="4"/>
            <w:tcMar>
              <w:left w:w="14" w:type="dxa"/>
              <w:right w:w="0" w:type="dxa"/>
            </w:tcMar>
            <w:vAlign w:val="center"/>
          </w:tcPr>
          <w:p w14:paraId="010540D3" w14:textId="1CE99D2E" w:rsidR="00D05115" w:rsidRPr="0067288A" w:rsidRDefault="00D05115" w:rsidP="00362E5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udent’s Name</w:t>
            </w:r>
          </w:p>
        </w:tc>
        <w:tc>
          <w:tcPr>
            <w:tcW w:w="6528" w:type="dxa"/>
            <w:gridSpan w:val="9"/>
            <w:vAlign w:val="center"/>
          </w:tcPr>
          <w:p w14:paraId="4194A190" w14:textId="7101352F" w:rsidR="00D05115" w:rsidRPr="0067288A" w:rsidRDefault="00D05115" w:rsidP="00362E58">
            <w:pPr>
              <w:rPr>
                <w:sz w:val="20"/>
                <w:szCs w:val="20"/>
              </w:rPr>
            </w:pPr>
          </w:p>
        </w:tc>
      </w:tr>
      <w:tr w:rsidR="00ED51C9" w:rsidRPr="0067288A" w14:paraId="1D8E1F2E" w14:textId="4D7B3619" w:rsidTr="00ED51C9">
        <w:trPr>
          <w:trHeight w:hRule="exact" w:val="432"/>
          <w:jc w:val="center"/>
        </w:trPr>
        <w:tc>
          <w:tcPr>
            <w:tcW w:w="2822" w:type="dxa"/>
            <w:gridSpan w:val="4"/>
            <w:tcMar>
              <w:left w:w="14" w:type="dxa"/>
              <w:right w:w="0" w:type="dxa"/>
            </w:tcMar>
            <w:vAlign w:val="center"/>
          </w:tcPr>
          <w:p w14:paraId="5691343A" w14:textId="541C7441" w:rsidR="00D05115" w:rsidRPr="0067288A" w:rsidRDefault="00D05115" w:rsidP="00362E58">
            <w:pPr>
              <w:rPr>
                <w:b/>
                <w:sz w:val="20"/>
                <w:szCs w:val="20"/>
              </w:rPr>
            </w:pPr>
            <w:r w:rsidRPr="0067288A">
              <w:rPr>
                <w:b/>
                <w:sz w:val="20"/>
                <w:szCs w:val="20"/>
              </w:rPr>
              <w:t>Reg. No.</w:t>
            </w:r>
          </w:p>
        </w:tc>
        <w:tc>
          <w:tcPr>
            <w:tcW w:w="2300" w:type="dxa"/>
            <w:gridSpan w:val="3"/>
            <w:vAlign w:val="center"/>
          </w:tcPr>
          <w:p w14:paraId="1B8D7A00" w14:textId="56624D79" w:rsidR="00D05115" w:rsidRPr="0067288A" w:rsidRDefault="00D05115" w:rsidP="00362E58">
            <w:pPr>
              <w:rPr>
                <w:sz w:val="20"/>
                <w:szCs w:val="20"/>
              </w:rPr>
            </w:pPr>
          </w:p>
        </w:tc>
        <w:tc>
          <w:tcPr>
            <w:tcW w:w="2664" w:type="dxa"/>
            <w:gridSpan w:val="4"/>
            <w:vAlign w:val="center"/>
          </w:tcPr>
          <w:p w14:paraId="1103E18F" w14:textId="36B40296" w:rsidR="00D05115" w:rsidRPr="0067288A" w:rsidRDefault="00D05115" w:rsidP="00362E58">
            <w:pPr>
              <w:rPr>
                <w:sz w:val="20"/>
                <w:szCs w:val="20"/>
              </w:rPr>
            </w:pPr>
            <w:r w:rsidRPr="0067288A">
              <w:rPr>
                <w:b/>
                <w:sz w:val="20"/>
                <w:szCs w:val="20"/>
              </w:rPr>
              <w:t xml:space="preserve">Date of </w:t>
            </w:r>
            <w:r w:rsidR="008C7367">
              <w:rPr>
                <w:b/>
                <w:sz w:val="20"/>
                <w:szCs w:val="20"/>
              </w:rPr>
              <w:t>admission</w:t>
            </w:r>
          </w:p>
        </w:tc>
        <w:tc>
          <w:tcPr>
            <w:tcW w:w="1564" w:type="dxa"/>
            <w:gridSpan w:val="2"/>
            <w:vAlign w:val="center"/>
          </w:tcPr>
          <w:p w14:paraId="0AD72C36" w14:textId="77777777" w:rsidR="00D05115" w:rsidRPr="0067288A" w:rsidRDefault="00D05115" w:rsidP="00362E58">
            <w:pPr>
              <w:rPr>
                <w:sz w:val="20"/>
                <w:szCs w:val="20"/>
              </w:rPr>
            </w:pPr>
          </w:p>
        </w:tc>
      </w:tr>
      <w:tr w:rsidR="00ED51C9" w:rsidRPr="0067288A" w14:paraId="233B6CDE" w14:textId="1545142D" w:rsidTr="00ED51C9">
        <w:trPr>
          <w:trHeight w:hRule="exact" w:val="432"/>
          <w:jc w:val="center"/>
        </w:trPr>
        <w:tc>
          <w:tcPr>
            <w:tcW w:w="2822" w:type="dxa"/>
            <w:gridSpan w:val="4"/>
            <w:tcMar>
              <w:left w:w="14" w:type="dxa"/>
              <w:right w:w="0" w:type="dxa"/>
            </w:tcMar>
            <w:vAlign w:val="center"/>
          </w:tcPr>
          <w:p w14:paraId="1CBFCC2A" w14:textId="3E300558" w:rsidR="00D05115" w:rsidRPr="0067288A" w:rsidRDefault="00D05115" w:rsidP="00362E58">
            <w:pPr>
              <w:rPr>
                <w:b/>
                <w:sz w:val="20"/>
                <w:szCs w:val="20"/>
              </w:rPr>
            </w:pPr>
            <w:r w:rsidRPr="0067288A">
              <w:rPr>
                <w:b/>
                <w:sz w:val="20"/>
                <w:szCs w:val="20"/>
              </w:rPr>
              <w:t>Department</w:t>
            </w:r>
          </w:p>
        </w:tc>
        <w:tc>
          <w:tcPr>
            <w:tcW w:w="2300" w:type="dxa"/>
            <w:gridSpan w:val="3"/>
            <w:vAlign w:val="center"/>
          </w:tcPr>
          <w:p w14:paraId="05081C89" w14:textId="14430F79" w:rsidR="00D05115" w:rsidRPr="0067288A" w:rsidRDefault="00D05115" w:rsidP="00362E58">
            <w:pPr>
              <w:rPr>
                <w:sz w:val="20"/>
                <w:szCs w:val="20"/>
              </w:rPr>
            </w:pPr>
          </w:p>
        </w:tc>
        <w:tc>
          <w:tcPr>
            <w:tcW w:w="2664" w:type="dxa"/>
            <w:gridSpan w:val="4"/>
            <w:vAlign w:val="center"/>
          </w:tcPr>
          <w:p w14:paraId="2A8B1E34" w14:textId="1393F756" w:rsidR="00D05115" w:rsidRPr="0067288A" w:rsidRDefault="00D05115" w:rsidP="00362E58">
            <w:pPr>
              <w:rPr>
                <w:sz w:val="20"/>
                <w:szCs w:val="20"/>
              </w:rPr>
            </w:pPr>
            <w:r w:rsidRPr="0067288A">
              <w:rPr>
                <w:b/>
                <w:sz w:val="20"/>
                <w:szCs w:val="20"/>
              </w:rPr>
              <w:t>Campus</w:t>
            </w:r>
          </w:p>
        </w:tc>
        <w:tc>
          <w:tcPr>
            <w:tcW w:w="1564" w:type="dxa"/>
            <w:gridSpan w:val="2"/>
            <w:vAlign w:val="center"/>
          </w:tcPr>
          <w:p w14:paraId="1623B96C" w14:textId="77777777" w:rsidR="00D05115" w:rsidRPr="0067288A" w:rsidRDefault="00D05115" w:rsidP="00362E58">
            <w:pPr>
              <w:rPr>
                <w:sz w:val="20"/>
                <w:szCs w:val="20"/>
              </w:rPr>
            </w:pPr>
          </w:p>
        </w:tc>
      </w:tr>
      <w:tr w:rsidR="00D05115" w:rsidRPr="0067288A" w14:paraId="2ADD0AE2" w14:textId="77777777" w:rsidTr="00ED51C9">
        <w:trPr>
          <w:trHeight w:hRule="exact" w:val="432"/>
          <w:jc w:val="center"/>
        </w:trPr>
        <w:tc>
          <w:tcPr>
            <w:tcW w:w="2822" w:type="dxa"/>
            <w:gridSpan w:val="4"/>
            <w:tcMar>
              <w:left w:w="14" w:type="dxa"/>
              <w:right w:w="0" w:type="dxa"/>
            </w:tcMar>
            <w:vAlign w:val="center"/>
          </w:tcPr>
          <w:p w14:paraId="6C542623" w14:textId="5B8D4F4E" w:rsidR="00D05115" w:rsidRPr="0067288A" w:rsidRDefault="00D05115" w:rsidP="00362E5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</w:t>
            </w:r>
          </w:p>
        </w:tc>
        <w:tc>
          <w:tcPr>
            <w:tcW w:w="6528" w:type="dxa"/>
            <w:gridSpan w:val="9"/>
            <w:vAlign w:val="center"/>
          </w:tcPr>
          <w:p w14:paraId="7347F709" w14:textId="6BB559BD" w:rsidR="00D05115" w:rsidRPr="0067288A" w:rsidRDefault="00D05115" w:rsidP="00362E58">
            <w:pPr>
              <w:rPr>
                <w:sz w:val="20"/>
                <w:szCs w:val="20"/>
              </w:rPr>
            </w:pPr>
          </w:p>
        </w:tc>
      </w:tr>
      <w:tr w:rsidR="00D05115" w:rsidRPr="0067288A" w14:paraId="68951532" w14:textId="77777777" w:rsidTr="00ED51C9">
        <w:trPr>
          <w:trHeight w:hRule="exact" w:val="432"/>
          <w:jc w:val="center"/>
        </w:trPr>
        <w:tc>
          <w:tcPr>
            <w:tcW w:w="2822" w:type="dxa"/>
            <w:gridSpan w:val="4"/>
            <w:tcBorders>
              <w:bottom w:val="single" w:sz="4" w:space="0" w:color="auto"/>
            </w:tcBorders>
            <w:tcMar>
              <w:left w:w="14" w:type="dxa"/>
              <w:right w:w="0" w:type="dxa"/>
            </w:tcMar>
            <w:vAlign w:val="center"/>
          </w:tcPr>
          <w:p w14:paraId="359BE2BF" w14:textId="511C27B4" w:rsidR="00D05115" w:rsidRPr="0067288A" w:rsidRDefault="00D05115" w:rsidP="00362E5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pecialization (if any)</w:t>
            </w:r>
          </w:p>
        </w:tc>
        <w:tc>
          <w:tcPr>
            <w:tcW w:w="6528" w:type="dxa"/>
            <w:gridSpan w:val="9"/>
            <w:tcBorders>
              <w:bottom w:val="single" w:sz="4" w:space="0" w:color="auto"/>
            </w:tcBorders>
            <w:vAlign w:val="center"/>
          </w:tcPr>
          <w:p w14:paraId="38567A0D" w14:textId="27409E20" w:rsidR="00D05115" w:rsidRPr="0067288A" w:rsidRDefault="00D05115" w:rsidP="00362E58">
            <w:pPr>
              <w:rPr>
                <w:sz w:val="20"/>
                <w:szCs w:val="20"/>
              </w:rPr>
            </w:pPr>
          </w:p>
        </w:tc>
      </w:tr>
      <w:tr w:rsidR="006D2C52" w:rsidRPr="0067288A" w14:paraId="35642B11" w14:textId="77777777" w:rsidTr="004A041D">
        <w:trPr>
          <w:trHeight w:hRule="exact" w:val="432"/>
          <w:jc w:val="center"/>
        </w:trPr>
        <w:tc>
          <w:tcPr>
            <w:tcW w:w="9350" w:type="dxa"/>
            <w:gridSpan w:val="1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14" w:type="dxa"/>
              <w:right w:w="0" w:type="dxa"/>
            </w:tcMar>
            <w:vAlign w:val="center"/>
          </w:tcPr>
          <w:p w14:paraId="3A5AFC27" w14:textId="74F57CE3" w:rsidR="006D2C52" w:rsidRPr="00D05115" w:rsidRDefault="006D2C52" w:rsidP="00D05115">
            <w:pPr>
              <w:spacing w:before="120"/>
              <w:rPr>
                <w:b/>
                <w:sz w:val="20"/>
              </w:rPr>
            </w:pPr>
            <w:r w:rsidRPr="00D05115">
              <w:rPr>
                <w:b/>
                <w:sz w:val="20"/>
              </w:rPr>
              <w:t>Course Work Details</w:t>
            </w:r>
            <w:r w:rsidR="00D05115">
              <w:rPr>
                <w:b/>
                <w:sz w:val="20"/>
              </w:rPr>
              <w:t>:</w:t>
            </w:r>
          </w:p>
          <w:p w14:paraId="4F88279A" w14:textId="77777777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</w:tr>
      <w:tr w:rsidR="004A041D" w:rsidRPr="006D2C52" w14:paraId="3F3D0E22" w14:textId="77777777" w:rsidTr="00ED51C9">
        <w:trPr>
          <w:trHeight w:hRule="exact" w:val="432"/>
          <w:jc w:val="center"/>
        </w:trPr>
        <w:tc>
          <w:tcPr>
            <w:tcW w:w="984" w:type="dxa"/>
            <w:tcBorders>
              <w:top w:val="single" w:sz="4" w:space="0" w:color="auto"/>
            </w:tcBorders>
            <w:tcMar>
              <w:left w:w="14" w:type="dxa"/>
              <w:right w:w="0" w:type="dxa"/>
            </w:tcMar>
            <w:vAlign w:val="center"/>
          </w:tcPr>
          <w:p w14:paraId="5ED50922" w14:textId="28A935F4" w:rsidR="006D2C52" w:rsidRPr="006D2C52" w:rsidRDefault="006D2C52" w:rsidP="00362E5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urse </w:t>
            </w:r>
            <w:r w:rsidR="006267AD">
              <w:rPr>
                <w:b/>
                <w:sz w:val="20"/>
                <w:szCs w:val="20"/>
              </w:rPr>
              <w:t>Code</w:t>
            </w:r>
          </w:p>
        </w:tc>
        <w:tc>
          <w:tcPr>
            <w:tcW w:w="4165" w:type="dxa"/>
            <w:gridSpan w:val="7"/>
            <w:tcBorders>
              <w:top w:val="single" w:sz="4" w:space="0" w:color="auto"/>
            </w:tcBorders>
            <w:vAlign w:val="center"/>
          </w:tcPr>
          <w:p w14:paraId="2DCC5503" w14:textId="77777777" w:rsidR="006D2C52" w:rsidRPr="006D2C52" w:rsidRDefault="006D2C52" w:rsidP="00362E58">
            <w:pPr>
              <w:rPr>
                <w:b/>
                <w:sz w:val="20"/>
                <w:szCs w:val="20"/>
              </w:rPr>
            </w:pPr>
            <w:r w:rsidRPr="006D2C52">
              <w:rPr>
                <w:b/>
                <w:sz w:val="20"/>
                <w:szCs w:val="20"/>
              </w:rPr>
              <w:t>Course Title</w:t>
            </w:r>
          </w:p>
        </w:tc>
        <w:tc>
          <w:tcPr>
            <w:tcW w:w="813" w:type="dxa"/>
            <w:tcBorders>
              <w:top w:val="single" w:sz="4" w:space="0" w:color="auto"/>
            </w:tcBorders>
            <w:vAlign w:val="center"/>
          </w:tcPr>
          <w:p w14:paraId="12E63101" w14:textId="453F06EE" w:rsidR="006D2C52" w:rsidRPr="006D2C52" w:rsidRDefault="006D2C52" w:rsidP="00FD2A6A">
            <w:pPr>
              <w:jc w:val="center"/>
              <w:rPr>
                <w:b/>
                <w:sz w:val="20"/>
                <w:szCs w:val="20"/>
              </w:rPr>
            </w:pPr>
            <w:r w:rsidRPr="006D2C52">
              <w:rPr>
                <w:b/>
                <w:sz w:val="20"/>
                <w:szCs w:val="20"/>
              </w:rPr>
              <w:t>Credit H</w:t>
            </w:r>
            <w:r w:rsidR="00ED51C9">
              <w:rPr>
                <w:b/>
                <w:sz w:val="20"/>
                <w:szCs w:val="20"/>
              </w:rPr>
              <w:t>ours</w:t>
            </w:r>
          </w:p>
        </w:tc>
        <w:tc>
          <w:tcPr>
            <w:tcW w:w="1641" w:type="dxa"/>
            <w:tcBorders>
              <w:top w:val="single" w:sz="4" w:space="0" w:color="auto"/>
            </w:tcBorders>
            <w:vAlign w:val="center"/>
          </w:tcPr>
          <w:p w14:paraId="23F2AFD5" w14:textId="77777777" w:rsidR="006D2C52" w:rsidRPr="006D2C52" w:rsidRDefault="006D2C52" w:rsidP="00FD2A6A">
            <w:pPr>
              <w:jc w:val="center"/>
              <w:rPr>
                <w:b/>
                <w:sz w:val="20"/>
                <w:szCs w:val="20"/>
              </w:rPr>
            </w:pPr>
            <w:r w:rsidRPr="006D2C52">
              <w:rPr>
                <w:b/>
                <w:sz w:val="20"/>
                <w:szCs w:val="20"/>
              </w:rPr>
              <w:t>Semester</w:t>
            </w:r>
          </w:p>
        </w:tc>
        <w:tc>
          <w:tcPr>
            <w:tcW w:w="725" w:type="dxa"/>
            <w:gridSpan w:val="2"/>
            <w:tcBorders>
              <w:top w:val="single" w:sz="4" w:space="0" w:color="auto"/>
            </w:tcBorders>
            <w:vAlign w:val="center"/>
          </w:tcPr>
          <w:p w14:paraId="30504842" w14:textId="77777777" w:rsidR="006D2C52" w:rsidRPr="006D2C52" w:rsidRDefault="006D2C52" w:rsidP="00FD2A6A">
            <w:pPr>
              <w:jc w:val="center"/>
              <w:rPr>
                <w:b/>
                <w:sz w:val="20"/>
                <w:szCs w:val="20"/>
              </w:rPr>
            </w:pPr>
            <w:r w:rsidRPr="006D2C52">
              <w:rPr>
                <w:b/>
                <w:sz w:val="20"/>
                <w:szCs w:val="20"/>
              </w:rPr>
              <w:t>Grade</w:t>
            </w:r>
          </w:p>
        </w:tc>
        <w:tc>
          <w:tcPr>
            <w:tcW w:w="1010" w:type="dxa"/>
            <w:tcBorders>
              <w:top w:val="single" w:sz="4" w:space="0" w:color="auto"/>
            </w:tcBorders>
            <w:vAlign w:val="center"/>
          </w:tcPr>
          <w:p w14:paraId="12F0E991" w14:textId="77777777" w:rsidR="006D2C52" w:rsidRPr="006D2C52" w:rsidRDefault="00546E13" w:rsidP="00FD2A6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m</w:t>
            </w:r>
            <w:r w:rsidR="006D2C52" w:rsidRPr="006D2C52">
              <w:rPr>
                <w:b/>
                <w:sz w:val="20"/>
                <w:szCs w:val="20"/>
              </w:rPr>
              <w:t>arks</w:t>
            </w:r>
          </w:p>
        </w:tc>
      </w:tr>
      <w:tr w:rsidR="004A041D" w:rsidRPr="0067288A" w14:paraId="104186C3" w14:textId="77777777" w:rsidTr="00ED51C9">
        <w:trPr>
          <w:trHeight w:hRule="exact" w:val="432"/>
          <w:jc w:val="center"/>
        </w:trPr>
        <w:tc>
          <w:tcPr>
            <w:tcW w:w="984" w:type="dxa"/>
            <w:tcMar>
              <w:left w:w="14" w:type="dxa"/>
              <w:right w:w="0" w:type="dxa"/>
            </w:tcMar>
            <w:vAlign w:val="center"/>
          </w:tcPr>
          <w:p w14:paraId="2453F982" w14:textId="27696602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5" w:type="dxa"/>
            <w:gridSpan w:val="7"/>
            <w:vAlign w:val="center"/>
          </w:tcPr>
          <w:p w14:paraId="4497AAD2" w14:textId="7766376E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098115C8" w14:textId="1641DA73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41" w:type="dxa"/>
            <w:vAlign w:val="center"/>
          </w:tcPr>
          <w:p w14:paraId="382D44D1" w14:textId="72AA9C7A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vAlign w:val="center"/>
          </w:tcPr>
          <w:p w14:paraId="3BB5D161" w14:textId="74FEEBD7" w:rsidR="006D2C52" w:rsidRPr="00546E13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14:paraId="492E4CB5" w14:textId="77777777" w:rsidR="006D2C52" w:rsidRPr="00546E13" w:rsidRDefault="006D2C52" w:rsidP="00362E58">
            <w:pPr>
              <w:rPr>
                <w:sz w:val="20"/>
                <w:szCs w:val="20"/>
              </w:rPr>
            </w:pPr>
          </w:p>
        </w:tc>
      </w:tr>
      <w:tr w:rsidR="004A041D" w:rsidRPr="0067288A" w14:paraId="025B9C1B" w14:textId="77777777" w:rsidTr="00ED51C9">
        <w:trPr>
          <w:trHeight w:hRule="exact" w:val="432"/>
          <w:jc w:val="center"/>
        </w:trPr>
        <w:tc>
          <w:tcPr>
            <w:tcW w:w="984" w:type="dxa"/>
            <w:tcMar>
              <w:left w:w="14" w:type="dxa"/>
              <w:right w:w="0" w:type="dxa"/>
            </w:tcMar>
            <w:vAlign w:val="center"/>
          </w:tcPr>
          <w:p w14:paraId="3CDB937F" w14:textId="3FD5F40D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5" w:type="dxa"/>
            <w:gridSpan w:val="7"/>
            <w:vAlign w:val="center"/>
          </w:tcPr>
          <w:p w14:paraId="4EB652DE" w14:textId="3F5876E5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4395DF6C" w14:textId="193C74C5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41" w:type="dxa"/>
            <w:vAlign w:val="center"/>
          </w:tcPr>
          <w:p w14:paraId="67A904BA" w14:textId="39FC25A1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vAlign w:val="center"/>
          </w:tcPr>
          <w:p w14:paraId="5A27533F" w14:textId="117B15B3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14:paraId="31B18582" w14:textId="77777777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</w:tr>
      <w:tr w:rsidR="004A041D" w:rsidRPr="0067288A" w14:paraId="7737E532" w14:textId="77777777" w:rsidTr="00ED51C9">
        <w:trPr>
          <w:trHeight w:hRule="exact" w:val="432"/>
          <w:jc w:val="center"/>
        </w:trPr>
        <w:tc>
          <w:tcPr>
            <w:tcW w:w="984" w:type="dxa"/>
            <w:tcMar>
              <w:left w:w="14" w:type="dxa"/>
              <w:right w:w="0" w:type="dxa"/>
            </w:tcMar>
            <w:vAlign w:val="center"/>
          </w:tcPr>
          <w:p w14:paraId="0F805D0D" w14:textId="20BB039D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5" w:type="dxa"/>
            <w:gridSpan w:val="7"/>
            <w:vAlign w:val="center"/>
          </w:tcPr>
          <w:p w14:paraId="4A7E79C4" w14:textId="00C856EA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71122DF7" w14:textId="0289EFFC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41" w:type="dxa"/>
            <w:vAlign w:val="center"/>
          </w:tcPr>
          <w:p w14:paraId="617A4DCC" w14:textId="4180BAC5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vAlign w:val="center"/>
          </w:tcPr>
          <w:p w14:paraId="2C0768B2" w14:textId="0E006DCB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14:paraId="3348497C" w14:textId="77777777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</w:tr>
      <w:tr w:rsidR="004A041D" w:rsidRPr="0067288A" w14:paraId="4E8BB514" w14:textId="77777777" w:rsidTr="00ED51C9">
        <w:trPr>
          <w:trHeight w:hRule="exact" w:val="432"/>
          <w:jc w:val="center"/>
        </w:trPr>
        <w:tc>
          <w:tcPr>
            <w:tcW w:w="984" w:type="dxa"/>
            <w:tcMar>
              <w:left w:w="14" w:type="dxa"/>
              <w:right w:w="0" w:type="dxa"/>
            </w:tcMar>
            <w:vAlign w:val="center"/>
          </w:tcPr>
          <w:p w14:paraId="3660B67C" w14:textId="030ADB1E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165" w:type="dxa"/>
            <w:gridSpan w:val="7"/>
            <w:vAlign w:val="center"/>
          </w:tcPr>
          <w:p w14:paraId="37458EAF" w14:textId="00561FB4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027FAF09" w14:textId="5744AAB7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41" w:type="dxa"/>
            <w:vAlign w:val="center"/>
          </w:tcPr>
          <w:p w14:paraId="776AAF7A" w14:textId="59957F62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vAlign w:val="center"/>
          </w:tcPr>
          <w:p w14:paraId="52DAD8E7" w14:textId="418655C7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14:paraId="30BFF0F5" w14:textId="77777777" w:rsidR="006D2C52" w:rsidRPr="00546E13" w:rsidRDefault="006D2C52" w:rsidP="00362E58">
            <w:pPr>
              <w:rPr>
                <w:sz w:val="20"/>
                <w:szCs w:val="20"/>
              </w:rPr>
            </w:pPr>
          </w:p>
        </w:tc>
      </w:tr>
      <w:tr w:rsidR="004A041D" w:rsidRPr="0067288A" w14:paraId="674C9A32" w14:textId="77777777" w:rsidTr="00ED51C9">
        <w:trPr>
          <w:trHeight w:hRule="exact" w:val="432"/>
          <w:jc w:val="center"/>
        </w:trPr>
        <w:tc>
          <w:tcPr>
            <w:tcW w:w="984" w:type="dxa"/>
            <w:tcMar>
              <w:left w:w="14" w:type="dxa"/>
              <w:right w:w="0" w:type="dxa"/>
            </w:tcMar>
            <w:vAlign w:val="center"/>
          </w:tcPr>
          <w:p w14:paraId="60AEA471" w14:textId="07E7E149" w:rsidR="006D2C52" w:rsidRPr="0067288A" w:rsidRDefault="006D2C52" w:rsidP="00546E13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65" w:type="dxa"/>
            <w:gridSpan w:val="7"/>
            <w:vAlign w:val="center"/>
          </w:tcPr>
          <w:p w14:paraId="26E77DA3" w14:textId="350E7D40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19CB8FFD" w14:textId="7D5806EC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41" w:type="dxa"/>
            <w:vAlign w:val="center"/>
          </w:tcPr>
          <w:p w14:paraId="315F921C" w14:textId="46F342D7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vAlign w:val="center"/>
          </w:tcPr>
          <w:p w14:paraId="3A7514AA" w14:textId="5284AD25" w:rsidR="006D2C52" w:rsidRPr="0067288A" w:rsidRDefault="006D2C52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14:paraId="38A68517" w14:textId="77777777" w:rsidR="006D2C52" w:rsidRPr="0067288A" w:rsidRDefault="006D2C52" w:rsidP="00362E58">
            <w:pPr>
              <w:rPr>
                <w:sz w:val="20"/>
                <w:szCs w:val="20"/>
              </w:rPr>
            </w:pPr>
          </w:p>
        </w:tc>
      </w:tr>
      <w:tr w:rsidR="00ED51C9" w:rsidRPr="0067288A" w14:paraId="57C17FAC" w14:textId="77777777" w:rsidTr="00ED51C9">
        <w:trPr>
          <w:trHeight w:hRule="exact" w:val="432"/>
          <w:jc w:val="center"/>
        </w:trPr>
        <w:tc>
          <w:tcPr>
            <w:tcW w:w="984" w:type="dxa"/>
            <w:tcMar>
              <w:left w:w="14" w:type="dxa"/>
              <w:right w:w="0" w:type="dxa"/>
            </w:tcMar>
            <w:vAlign w:val="center"/>
          </w:tcPr>
          <w:p w14:paraId="788311D3" w14:textId="77777777" w:rsidR="00ED51C9" w:rsidRPr="0067288A" w:rsidRDefault="00ED51C9" w:rsidP="00546E13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65" w:type="dxa"/>
            <w:gridSpan w:val="7"/>
            <w:vAlign w:val="center"/>
          </w:tcPr>
          <w:p w14:paraId="574FD0B9" w14:textId="77777777" w:rsidR="00ED51C9" w:rsidRPr="0067288A" w:rsidRDefault="00ED51C9" w:rsidP="00362E58">
            <w:pPr>
              <w:rPr>
                <w:sz w:val="20"/>
                <w:szCs w:val="20"/>
              </w:rPr>
            </w:pPr>
          </w:p>
        </w:tc>
        <w:tc>
          <w:tcPr>
            <w:tcW w:w="813" w:type="dxa"/>
            <w:vAlign w:val="center"/>
          </w:tcPr>
          <w:p w14:paraId="2C0739D3" w14:textId="77777777" w:rsidR="00ED51C9" w:rsidRPr="0067288A" w:rsidRDefault="00ED51C9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41" w:type="dxa"/>
            <w:vAlign w:val="center"/>
          </w:tcPr>
          <w:p w14:paraId="2C422DB8" w14:textId="77777777" w:rsidR="00ED51C9" w:rsidRPr="0067288A" w:rsidRDefault="00ED51C9" w:rsidP="00362E58">
            <w:pPr>
              <w:rPr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vAlign w:val="center"/>
          </w:tcPr>
          <w:p w14:paraId="01E0AC10" w14:textId="77777777" w:rsidR="00ED51C9" w:rsidRPr="0067288A" w:rsidRDefault="00ED51C9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14:paraId="2335887A" w14:textId="77777777" w:rsidR="00ED51C9" w:rsidRPr="0067288A" w:rsidRDefault="00ED51C9" w:rsidP="00362E58">
            <w:pPr>
              <w:rPr>
                <w:sz w:val="20"/>
                <w:szCs w:val="20"/>
              </w:rPr>
            </w:pPr>
          </w:p>
        </w:tc>
      </w:tr>
      <w:tr w:rsidR="00ED51C9" w:rsidRPr="0067288A" w14:paraId="128A92D3" w14:textId="77777777" w:rsidTr="00ED51C9">
        <w:trPr>
          <w:trHeight w:hRule="exact" w:val="432"/>
          <w:jc w:val="center"/>
        </w:trPr>
        <w:tc>
          <w:tcPr>
            <w:tcW w:w="5149" w:type="dxa"/>
            <w:gridSpan w:val="8"/>
            <w:tcBorders>
              <w:bottom w:val="single" w:sz="4" w:space="0" w:color="auto"/>
            </w:tcBorders>
            <w:tcMar>
              <w:left w:w="14" w:type="dxa"/>
              <w:right w:w="0" w:type="dxa"/>
            </w:tcMar>
            <w:vAlign w:val="center"/>
          </w:tcPr>
          <w:p w14:paraId="08575782" w14:textId="0A83DEBD" w:rsidR="00ED51C9" w:rsidRPr="00DA0DF6" w:rsidRDefault="00ED51C9" w:rsidP="00362E58">
            <w:pPr>
              <w:rPr>
                <w:b/>
                <w:bCs/>
                <w:sz w:val="20"/>
                <w:szCs w:val="20"/>
              </w:rPr>
            </w:pPr>
            <w:r w:rsidRPr="00DA0DF6">
              <w:rPr>
                <w:b/>
                <w:bCs/>
                <w:sz w:val="20"/>
                <w:szCs w:val="20"/>
              </w:rPr>
              <w:t xml:space="preserve">Total Credit Hours Passed During Coursework 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vAlign w:val="center"/>
          </w:tcPr>
          <w:p w14:paraId="19C4D578" w14:textId="31A98984" w:rsidR="00ED51C9" w:rsidRPr="00DA0DF6" w:rsidRDefault="00ED51C9" w:rsidP="00546E13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366" w:type="dxa"/>
            <w:gridSpan w:val="3"/>
            <w:tcBorders>
              <w:bottom w:val="single" w:sz="4" w:space="0" w:color="auto"/>
            </w:tcBorders>
            <w:vAlign w:val="center"/>
          </w:tcPr>
          <w:p w14:paraId="7E74FC2E" w14:textId="744676AB" w:rsidR="00ED51C9" w:rsidRPr="00DA0DF6" w:rsidRDefault="00ED51C9" w:rsidP="00ED51C9">
            <w:pPr>
              <w:rPr>
                <w:b/>
                <w:bCs/>
                <w:sz w:val="20"/>
                <w:szCs w:val="20"/>
              </w:rPr>
            </w:pPr>
            <w:r w:rsidRPr="00DA0DF6">
              <w:rPr>
                <w:b/>
                <w:bCs/>
                <w:sz w:val="20"/>
                <w:szCs w:val="20"/>
              </w:rPr>
              <w:t xml:space="preserve">CGPA 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68FB7A2A" w14:textId="77777777" w:rsidR="00ED51C9" w:rsidRPr="0067288A" w:rsidRDefault="00ED51C9" w:rsidP="00362E58">
            <w:pPr>
              <w:rPr>
                <w:sz w:val="20"/>
                <w:szCs w:val="20"/>
              </w:rPr>
            </w:pPr>
          </w:p>
        </w:tc>
      </w:tr>
      <w:tr w:rsidR="001C36B3" w:rsidRPr="0067288A" w14:paraId="70D6E692" w14:textId="77777777" w:rsidTr="00ED51C9">
        <w:trPr>
          <w:trHeight w:hRule="exact" w:val="432"/>
          <w:jc w:val="center"/>
        </w:trPr>
        <w:tc>
          <w:tcPr>
            <w:tcW w:w="98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14" w:type="dxa"/>
              <w:right w:w="0" w:type="dxa"/>
            </w:tcMar>
            <w:vAlign w:val="center"/>
          </w:tcPr>
          <w:p w14:paraId="7DB3A8B8" w14:textId="77777777" w:rsidR="001C36B3" w:rsidRPr="0067288A" w:rsidRDefault="001C36B3" w:rsidP="00546E13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416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5CA53A" w14:textId="77777777" w:rsidR="001C36B3" w:rsidRPr="0067288A" w:rsidRDefault="001C36B3" w:rsidP="00362E58">
            <w:pPr>
              <w:rPr>
                <w:sz w:val="20"/>
                <w:szCs w:val="20"/>
              </w:rPr>
            </w:pP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3BA1F9" w14:textId="77777777" w:rsidR="001C36B3" w:rsidRPr="0067288A" w:rsidRDefault="001C36B3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64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C1A9B1" w14:textId="77777777" w:rsidR="001C36B3" w:rsidRPr="0067288A" w:rsidRDefault="001C36B3" w:rsidP="00362E58">
            <w:pPr>
              <w:rPr>
                <w:sz w:val="20"/>
                <w:szCs w:val="20"/>
              </w:rPr>
            </w:pPr>
          </w:p>
        </w:tc>
        <w:tc>
          <w:tcPr>
            <w:tcW w:w="72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797DC25" w14:textId="77777777" w:rsidR="001C36B3" w:rsidRPr="0067288A" w:rsidRDefault="001C36B3" w:rsidP="00546E1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E5400C" w14:textId="77777777" w:rsidR="001C36B3" w:rsidRPr="0067288A" w:rsidRDefault="001C36B3" w:rsidP="00362E58">
            <w:pPr>
              <w:rPr>
                <w:sz w:val="20"/>
                <w:szCs w:val="20"/>
              </w:rPr>
            </w:pPr>
          </w:p>
        </w:tc>
      </w:tr>
      <w:tr w:rsidR="004A041D" w:rsidRPr="0067288A" w14:paraId="5C557CC0" w14:textId="77777777" w:rsidTr="001C36B3">
        <w:trPr>
          <w:trHeight w:hRule="exact" w:val="432"/>
          <w:jc w:val="center"/>
        </w:trPr>
        <w:tc>
          <w:tcPr>
            <w:tcW w:w="9338" w:type="dxa"/>
            <w:gridSpan w:val="13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0" w:type="dxa"/>
            </w:tcMar>
          </w:tcPr>
          <w:p w14:paraId="2E931D66" w14:textId="72F24DAF" w:rsidR="004A041D" w:rsidRPr="001C36B3" w:rsidRDefault="004A041D" w:rsidP="004A041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1C36B3">
              <w:rPr>
                <w:b/>
                <w:bCs/>
                <w:color w:val="000000"/>
                <w:sz w:val="20"/>
                <w:szCs w:val="20"/>
              </w:rPr>
              <w:t xml:space="preserve">Student’s Signature: _____________________________                                   </w:t>
            </w:r>
            <w:proofErr w:type="gramStart"/>
            <w:r w:rsidRPr="001C36B3">
              <w:rPr>
                <w:b/>
                <w:bCs/>
                <w:sz w:val="20"/>
                <w:szCs w:val="20"/>
              </w:rPr>
              <w:t>Date:_</w:t>
            </w:r>
            <w:proofErr w:type="gramEnd"/>
            <w:r w:rsidRPr="001C36B3">
              <w:rPr>
                <w:b/>
                <w:bCs/>
                <w:sz w:val="20"/>
                <w:szCs w:val="20"/>
              </w:rPr>
              <w:t>_____________</w:t>
            </w:r>
          </w:p>
          <w:p w14:paraId="6E2D5652" w14:textId="77777777" w:rsidR="004A041D" w:rsidRPr="001C36B3" w:rsidRDefault="004A041D" w:rsidP="00362E58">
            <w:pPr>
              <w:rPr>
                <w:b/>
                <w:bCs/>
                <w:sz w:val="20"/>
                <w:szCs w:val="20"/>
              </w:rPr>
            </w:pPr>
          </w:p>
        </w:tc>
      </w:tr>
      <w:tr w:rsidR="004A041D" w:rsidRPr="0067288A" w14:paraId="5770E55D" w14:textId="77777777" w:rsidTr="004A041D">
        <w:trPr>
          <w:trHeight w:hRule="exact" w:val="432"/>
          <w:jc w:val="center"/>
        </w:trPr>
        <w:tc>
          <w:tcPr>
            <w:tcW w:w="9338" w:type="dxa"/>
            <w:gridSpan w:val="13"/>
            <w:tcBorders>
              <w:top w:val="nil"/>
              <w:left w:val="nil"/>
              <w:right w:val="nil"/>
            </w:tcBorders>
            <w:tcMar>
              <w:left w:w="14" w:type="dxa"/>
              <w:right w:w="0" w:type="dxa"/>
            </w:tcMar>
          </w:tcPr>
          <w:p w14:paraId="17FBBBE2" w14:textId="0EE4436D" w:rsidR="004A041D" w:rsidRPr="004A041D" w:rsidRDefault="004A041D" w:rsidP="004A041D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4A041D">
              <w:rPr>
                <w:b/>
                <w:color w:val="000000"/>
                <w:sz w:val="20"/>
                <w:szCs w:val="20"/>
              </w:rPr>
              <w:t>PART II (to be filled in by Supervisor)</w:t>
            </w:r>
          </w:p>
          <w:p w14:paraId="1BBDB261" w14:textId="77777777" w:rsidR="004A041D" w:rsidRPr="004A041D" w:rsidRDefault="004A041D" w:rsidP="004A041D">
            <w:pPr>
              <w:jc w:val="center"/>
              <w:rPr>
                <w:b/>
                <w:color w:val="000000"/>
                <w:sz w:val="20"/>
                <w:szCs w:val="20"/>
              </w:rPr>
            </w:pPr>
          </w:p>
        </w:tc>
      </w:tr>
      <w:tr w:rsidR="004A041D" w:rsidRPr="0067288A" w14:paraId="2FC306B5" w14:textId="77777777" w:rsidTr="00ED51C9">
        <w:trPr>
          <w:trHeight w:hRule="exact" w:val="432"/>
          <w:jc w:val="center"/>
        </w:trPr>
        <w:tc>
          <w:tcPr>
            <w:tcW w:w="3040" w:type="dxa"/>
            <w:gridSpan w:val="5"/>
            <w:tcMar>
              <w:left w:w="14" w:type="dxa"/>
              <w:right w:w="0" w:type="dxa"/>
            </w:tcMar>
            <w:vAlign w:val="center"/>
          </w:tcPr>
          <w:p w14:paraId="49A5AD93" w14:textId="521ACAA2" w:rsidR="004A041D" w:rsidRPr="001165FF" w:rsidRDefault="004A041D" w:rsidP="00362E58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Pr="001165FF">
              <w:rPr>
                <w:b/>
                <w:color w:val="000000"/>
                <w:sz w:val="20"/>
                <w:szCs w:val="20"/>
              </w:rPr>
              <w:t>Supervisor</w:t>
            </w:r>
            <w:r>
              <w:rPr>
                <w:b/>
                <w:color w:val="000000"/>
                <w:sz w:val="20"/>
                <w:szCs w:val="20"/>
              </w:rPr>
              <w:t>’s</w:t>
            </w:r>
            <w:r w:rsidRPr="001165FF">
              <w:rPr>
                <w:b/>
                <w:color w:val="000000"/>
                <w:sz w:val="20"/>
                <w:szCs w:val="20"/>
              </w:rPr>
              <w:t xml:space="preserve"> Name</w:t>
            </w:r>
          </w:p>
        </w:tc>
        <w:tc>
          <w:tcPr>
            <w:tcW w:w="6298" w:type="dxa"/>
            <w:gridSpan w:val="8"/>
            <w:vAlign w:val="center"/>
          </w:tcPr>
          <w:p w14:paraId="5BADA5EB" w14:textId="1C651352" w:rsidR="004A041D" w:rsidRPr="0067288A" w:rsidRDefault="004A041D" w:rsidP="009538D6">
            <w:pPr>
              <w:rPr>
                <w:sz w:val="20"/>
                <w:szCs w:val="20"/>
              </w:rPr>
            </w:pPr>
          </w:p>
        </w:tc>
      </w:tr>
      <w:tr w:rsidR="004A041D" w:rsidRPr="0067288A" w14:paraId="13DF50ED" w14:textId="77777777" w:rsidTr="00ED51C9">
        <w:trPr>
          <w:trHeight w:hRule="exact" w:val="432"/>
          <w:jc w:val="center"/>
        </w:trPr>
        <w:tc>
          <w:tcPr>
            <w:tcW w:w="3040" w:type="dxa"/>
            <w:gridSpan w:val="5"/>
            <w:tcBorders>
              <w:bottom w:val="single" w:sz="4" w:space="0" w:color="auto"/>
            </w:tcBorders>
            <w:tcMar>
              <w:left w:w="14" w:type="dxa"/>
              <w:right w:w="0" w:type="dxa"/>
            </w:tcMar>
            <w:vAlign w:val="center"/>
          </w:tcPr>
          <w:p w14:paraId="5B5DF8B6" w14:textId="728715F5" w:rsidR="004A041D" w:rsidRPr="001165FF" w:rsidRDefault="004A041D" w:rsidP="00362E58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r w:rsidR="001C36B3">
              <w:rPr>
                <w:b/>
                <w:color w:val="000000"/>
                <w:sz w:val="20"/>
                <w:szCs w:val="20"/>
              </w:rPr>
              <w:t xml:space="preserve">Proposed </w:t>
            </w:r>
            <w:r w:rsidR="00ED51C9">
              <w:rPr>
                <w:b/>
                <w:color w:val="000000"/>
                <w:sz w:val="20"/>
                <w:szCs w:val="20"/>
              </w:rPr>
              <w:t xml:space="preserve">Date of </w:t>
            </w:r>
            <w:r w:rsidR="001C36B3">
              <w:rPr>
                <w:b/>
                <w:color w:val="000000"/>
                <w:sz w:val="20"/>
                <w:szCs w:val="20"/>
              </w:rPr>
              <w:t>Examination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298" w:type="dxa"/>
            <w:gridSpan w:val="8"/>
            <w:tcBorders>
              <w:bottom w:val="single" w:sz="4" w:space="0" w:color="auto"/>
            </w:tcBorders>
            <w:vAlign w:val="center"/>
          </w:tcPr>
          <w:p w14:paraId="3F1B42D2" w14:textId="30968F26" w:rsidR="004A041D" w:rsidRPr="0067288A" w:rsidRDefault="004A041D" w:rsidP="00362E58">
            <w:pPr>
              <w:rPr>
                <w:sz w:val="20"/>
                <w:szCs w:val="20"/>
              </w:rPr>
            </w:pPr>
          </w:p>
        </w:tc>
      </w:tr>
      <w:tr w:rsidR="00ED51C9" w:rsidRPr="0067288A" w14:paraId="18F936C0" w14:textId="77777777" w:rsidTr="00ED51C9">
        <w:trPr>
          <w:trHeight w:hRule="exact" w:val="432"/>
          <w:jc w:val="center"/>
        </w:trPr>
        <w:tc>
          <w:tcPr>
            <w:tcW w:w="304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14" w:type="dxa"/>
              <w:right w:w="0" w:type="dxa"/>
            </w:tcMar>
            <w:vAlign w:val="center"/>
          </w:tcPr>
          <w:p w14:paraId="1976459B" w14:textId="77777777" w:rsidR="00ED51C9" w:rsidRDefault="00ED51C9" w:rsidP="00362E58">
            <w:pPr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6298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59114A" w14:textId="77777777" w:rsidR="00ED51C9" w:rsidRPr="0067288A" w:rsidRDefault="00ED51C9" w:rsidP="00362E58">
            <w:pPr>
              <w:rPr>
                <w:sz w:val="20"/>
                <w:szCs w:val="20"/>
              </w:rPr>
            </w:pPr>
          </w:p>
        </w:tc>
      </w:tr>
      <w:tr w:rsidR="004A041D" w:rsidRPr="00DA0DF6" w14:paraId="67280146" w14:textId="77777777" w:rsidTr="00B50301">
        <w:trPr>
          <w:trHeight w:hRule="exact" w:val="432"/>
          <w:jc w:val="center"/>
        </w:trPr>
        <w:tc>
          <w:tcPr>
            <w:tcW w:w="9338" w:type="dxa"/>
            <w:gridSpan w:val="13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0" w:type="dxa"/>
            </w:tcMar>
          </w:tcPr>
          <w:p w14:paraId="35905A04" w14:textId="4AD4AC61" w:rsidR="004A041D" w:rsidRDefault="004A041D" w:rsidP="004A041D">
            <w:pPr>
              <w:spacing w:line="276" w:lineRule="auto"/>
              <w:rPr>
                <w:b/>
                <w:bCs/>
                <w:sz w:val="20"/>
                <w:szCs w:val="20"/>
              </w:rPr>
            </w:pPr>
            <w:r w:rsidRPr="00DA0DF6">
              <w:rPr>
                <w:b/>
                <w:bCs/>
                <w:color w:val="000000"/>
                <w:sz w:val="20"/>
                <w:szCs w:val="20"/>
              </w:rPr>
              <w:t xml:space="preserve">Supervisor’s Signature: _____________________________                            </w:t>
            </w:r>
            <w:proofErr w:type="gramStart"/>
            <w:r w:rsidRPr="00DA0DF6">
              <w:rPr>
                <w:b/>
                <w:bCs/>
                <w:sz w:val="20"/>
                <w:szCs w:val="20"/>
              </w:rPr>
              <w:t>Date:_</w:t>
            </w:r>
            <w:proofErr w:type="gramEnd"/>
            <w:r w:rsidRPr="00DA0DF6">
              <w:rPr>
                <w:b/>
                <w:bCs/>
                <w:sz w:val="20"/>
                <w:szCs w:val="20"/>
              </w:rPr>
              <w:t>_____________</w:t>
            </w:r>
          </w:p>
          <w:p w14:paraId="09C944B6" w14:textId="77777777" w:rsidR="003F26E7" w:rsidRDefault="003F26E7" w:rsidP="004A041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  <w:p w14:paraId="6DDF4C12" w14:textId="2A764C45" w:rsidR="003F26E7" w:rsidRDefault="003F26E7" w:rsidP="004A041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  <w:p w14:paraId="1758C51E" w14:textId="77777777" w:rsidR="003F26E7" w:rsidRPr="00DA0DF6" w:rsidRDefault="003F26E7" w:rsidP="004A041D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  <w:p w14:paraId="5F62AA31" w14:textId="77777777" w:rsidR="004A041D" w:rsidRPr="00DA0DF6" w:rsidRDefault="004A041D" w:rsidP="004A041D">
            <w:pPr>
              <w:rPr>
                <w:b/>
                <w:bCs/>
                <w:sz w:val="20"/>
                <w:szCs w:val="20"/>
              </w:rPr>
            </w:pPr>
          </w:p>
        </w:tc>
      </w:tr>
      <w:tr w:rsidR="00B50301" w:rsidRPr="00DA0DF6" w14:paraId="38F28E3B" w14:textId="77777777" w:rsidTr="00B50301">
        <w:trPr>
          <w:trHeight w:hRule="exact" w:val="432"/>
          <w:jc w:val="center"/>
        </w:trPr>
        <w:tc>
          <w:tcPr>
            <w:tcW w:w="9338" w:type="dxa"/>
            <w:gridSpan w:val="13"/>
            <w:tcBorders>
              <w:top w:val="nil"/>
              <w:left w:val="nil"/>
              <w:bottom w:val="nil"/>
              <w:right w:val="nil"/>
            </w:tcBorders>
            <w:tcMar>
              <w:left w:w="14" w:type="dxa"/>
              <w:right w:w="0" w:type="dxa"/>
            </w:tcMar>
          </w:tcPr>
          <w:p w14:paraId="1C927080" w14:textId="77777777" w:rsidR="00B50301" w:rsidRPr="00DA0DF6" w:rsidRDefault="00B50301" w:rsidP="004A041D">
            <w:pPr>
              <w:spacing w:line="276" w:lineRule="auto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3F26E7" w:rsidRPr="00DA0DF6" w14:paraId="1735E70C" w14:textId="77777777" w:rsidTr="00B50301">
        <w:trPr>
          <w:trHeight w:hRule="exact" w:val="1151"/>
          <w:jc w:val="center"/>
        </w:trPr>
        <w:tc>
          <w:tcPr>
            <w:tcW w:w="9338" w:type="dxa"/>
            <w:gridSpan w:val="13"/>
            <w:tcBorders>
              <w:top w:val="nil"/>
              <w:left w:val="nil"/>
              <w:bottom w:val="double" w:sz="4" w:space="0" w:color="auto"/>
              <w:right w:val="nil"/>
            </w:tcBorders>
            <w:tcMar>
              <w:left w:w="14" w:type="dxa"/>
              <w:right w:w="0" w:type="dxa"/>
            </w:tcMar>
          </w:tcPr>
          <w:tbl>
            <w:tblPr>
              <w:tblStyle w:val="TableGrid"/>
              <w:tblW w:w="9576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32"/>
              <w:gridCol w:w="1041"/>
              <w:gridCol w:w="2657"/>
              <w:gridCol w:w="785"/>
              <w:gridCol w:w="2461"/>
            </w:tblGrid>
            <w:tr w:rsidR="00B50301" w14:paraId="72307689" w14:textId="77777777" w:rsidTr="00432558">
              <w:trPr>
                <w:trHeight w:val="606"/>
                <w:jc w:val="center"/>
              </w:trPr>
              <w:tc>
                <w:tcPr>
                  <w:tcW w:w="2632" w:type="dxa"/>
                  <w:tcBorders>
                    <w:top w:val="single" w:sz="4" w:space="0" w:color="auto"/>
                  </w:tcBorders>
                </w:tcPr>
                <w:p w14:paraId="5C76DB27" w14:textId="77777777" w:rsidR="00B50301" w:rsidRPr="0052475A" w:rsidRDefault="00B50301" w:rsidP="00B50301">
                  <w:pPr>
                    <w:spacing w:before="120"/>
                    <w:jc w:val="both"/>
                    <w:rPr>
                      <w:sz w:val="22"/>
                    </w:rPr>
                  </w:pPr>
                  <w:r w:rsidRPr="0052475A">
                    <w:rPr>
                      <w:sz w:val="22"/>
                    </w:rPr>
                    <w:t>Signature</w:t>
                  </w:r>
                </w:p>
                <w:p w14:paraId="56C25DA1" w14:textId="77777777" w:rsidR="00B50301" w:rsidRPr="00FD2A6A" w:rsidRDefault="00B50301" w:rsidP="00B50301">
                  <w:pPr>
                    <w:spacing w:before="120"/>
                    <w:jc w:val="both"/>
                    <w:rPr>
                      <w:b/>
                      <w:sz w:val="22"/>
                    </w:rPr>
                  </w:pPr>
                  <w:r>
                    <w:rPr>
                      <w:b/>
                      <w:sz w:val="22"/>
                    </w:rPr>
                    <w:t>Secretary DAC</w:t>
                  </w:r>
                </w:p>
              </w:tc>
              <w:tc>
                <w:tcPr>
                  <w:tcW w:w="1041" w:type="dxa"/>
                </w:tcPr>
                <w:p w14:paraId="798EC9FE" w14:textId="77777777" w:rsidR="00B50301" w:rsidRPr="0052475A" w:rsidRDefault="00B50301" w:rsidP="00B50301">
                  <w:pPr>
                    <w:spacing w:before="120" w:line="360" w:lineRule="auto"/>
                    <w:jc w:val="both"/>
                    <w:rPr>
                      <w:sz w:val="22"/>
                    </w:rPr>
                  </w:pPr>
                </w:p>
              </w:tc>
              <w:tc>
                <w:tcPr>
                  <w:tcW w:w="2657" w:type="dxa"/>
                </w:tcPr>
                <w:p w14:paraId="75E813AD" w14:textId="77777777" w:rsidR="00B50301" w:rsidRPr="00FD2A6A" w:rsidRDefault="00B50301" w:rsidP="00B50301">
                  <w:pPr>
                    <w:spacing w:before="120"/>
                    <w:jc w:val="both"/>
                    <w:rPr>
                      <w:b/>
                      <w:sz w:val="22"/>
                    </w:rPr>
                  </w:pPr>
                </w:p>
              </w:tc>
              <w:tc>
                <w:tcPr>
                  <w:tcW w:w="785" w:type="dxa"/>
                </w:tcPr>
                <w:p w14:paraId="6347BE2B" w14:textId="77777777" w:rsidR="00B50301" w:rsidRPr="0052475A" w:rsidRDefault="00B50301" w:rsidP="00B50301">
                  <w:pPr>
                    <w:spacing w:before="120" w:line="360" w:lineRule="auto"/>
                    <w:jc w:val="both"/>
                    <w:rPr>
                      <w:sz w:val="22"/>
                    </w:rPr>
                  </w:pPr>
                </w:p>
              </w:tc>
              <w:tc>
                <w:tcPr>
                  <w:tcW w:w="2461" w:type="dxa"/>
                  <w:tcBorders>
                    <w:top w:val="single" w:sz="4" w:space="0" w:color="auto"/>
                  </w:tcBorders>
                </w:tcPr>
                <w:p w14:paraId="52576E3B" w14:textId="77777777" w:rsidR="00B50301" w:rsidRPr="0052475A" w:rsidRDefault="00B50301" w:rsidP="00B50301">
                  <w:pPr>
                    <w:spacing w:before="120"/>
                    <w:jc w:val="both"/>
                    <w:rPr>
                      <w:sz w:val="22"/>
                    </w:rPr>
                  </w:pPr>
                  <w:r w:rsidRPr="0052475A">
                    <w:rPr>
                      <w:sz w:val="22"/>
                    </w:rPr>
                    <w:t>Signature</w:t>
                  </w:r>
                </w:p>
                <w:p w14:paraId="7F2CBBE0" w14:textId="77777777" w:rsidR="00B50301" w:rsidRPr="004A041D" w:rsidRDefault="00B50301" w:rsidP="00B50301">
                  <w:pPr>
                    <w:spacing w:before="120"/>
                    <w:jc w:val="both"/>
                    <w:rPr>
                      <w:sz w:val="22"/>
                    </w:rPr>
                  </w:pPr>
                  <w:r>
                    <w:rPr>
                      <w:b/>
                      <w:sz w:val="22"/>
                    </w:rPr>
                    <w:t>Convener DAC</w:t>
                  </w:r>
                </w:p>
              </w:tc>
            </w:tr>
          </w:tbl>
          <w:p w14:paraId="5651B266" w14:textId="0B7ADA9A" w:rsidR="00B50301" w:rsidRPr="00DA0DF6" w:rsidRDefault="00B50301" w:rsidP="004A041D">
            <w:pPr>
              <w:spacing w:line="276" w:lineRule="auto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4A041D" w:rsidRPr="0067288A" w14:paraId="79A3AF5F" w14:textId="77777777" w:rsidTr="0058636D">
        <w:trPr>
          <w:trHeight w:hRule="exact" w:val="432"/>
          <w:jc w:val="center"/>
        </w:trPr>
        <w:tc>
          <w:tcPr>
            <w:tcW w:w="9350" w:type="dxa"/>
            <w:gridSpan w:val="13"/>
            <w:tcBorders>
              <w:top w:val="double" w:sz="4" w:space="0" w:color="auto"/>
              <w:left w:val="nil"/>
              <w:right w:val="nil"/>
            </w:tcBorders>
            <w:tcMar>
              <w:left w:w="14" w:type="dxa"/>
              <w:right w:w="0" w:type="dxa"/>
            </w:tcMar>
            <w:vAlign w:val="center"/>
          </w:tcPr>
          <w:p w14:paraId="6A7084CD" w14:textId="5142A19E" w:rsidR="004A041D" w:rsidRPr="006C2833" w:rsidRDefault="004A041D" w:rsidP="004A041D">
            <w:pPr>
              <w:jc w:val="center"/>
              <w:rPr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art III (</w:t>
            </w:r>
            <w:r w:rsidR="001C36B3">
              <w:rPr>
                <w:b/>
                <w:color w:val="000000"/>
                <w:sz w:val="20"/>
                <w:szCs w:val="20"/>
              </w:rPr>
              <w:t>f</w:t>
            </w:r>
            <w:r>
              <w:rPr>
                <w:b/>
                <w:color w:val="000000"/>
                <w:sz w:val="20"/>
                <w:szCs w:val="20"/>
              </w:rPr>
              <w:t>or official use</w:t>
            </w:r>
            <w:r w:rsidR="001C36B3">
              <w:rPr>
                <w:b/>
                <w:color w:val="000000"/>
                <w:sz w:val="20"/>
                <w:szCs w:val="20"/>
              </w:rPr>
              <w:t xml:space="preserve"> only</w:t>
            </w:r>
            <w:r>
              <w:rPr>
                <w:b/>
                <w:color w:val="000000"/>
                <w:sz w:val="20"/>
                <w:szCs w:val="20"/>
              </w:rPr>
              <w:t>)</w:t>
            </w:r>
          </w:p>
        </w:tc>
      </w:tr>
      <w:tr w:rsidR="00ED51C9" w:rsidRPr="0067288A" w14:paraId="6F6DFB88" w14:textId="77777777" w:rsidTr="0035374B">
        <w:trPr>
          <w:trHeight w:hRule="exact" w:val="514"/>
          <w:jc w:val="center"/>
        </w:trPr>
        <w:tc>
          <w:tcPr>
            <w:tcW w:w="2515" w:type="dxa"/>
            <w:gridSpan w:val="3"/>
            <w:tcMar>
              <w:left w:w="14" w:type="dxa"/>
              <w:right w:w="0" w:type="dxa"/>
            </w:tcMar>
            <w:vAlign w:val="center"/>
          </w:tcPr>
          <w:p w14:paraId="65CCBDEB" w14:textId="14801F87" w:rsidR="00ED51C9" w:rsidRPr="001165FF" w:rsidRDefault="00ED51C9" w:rsidP="0035374B">
            <w:pPr>
              <w:ind w:left="70" w:firstLine="1"/>
              <w:rPr>
                <w:b/>
                <w:color w:val="000000"/>
                <w:sz w:val="20"/>
                <w:szCs w:val="20"/>
              </w:rPr>
            </w:pPr>
            <w:r w:rsidRPr="001165FF">
              <w:rPr>
                <w:b/>
                <w:color w:val="000000"/>
                <w:sz w:val="20"/>
                <w:szCs w:val="20"/>
              </w:rPr>
              <w:t xml:space="preserve">Date of </w:t>
            </w:r>
            <w:r>
              <w:rPr>
                <w:b/>
                <w:color w:val="000000"/>
                <w:sz w:val="20"/>
                <w:szCs w:val="20"/>
              </w:rPr>
              <w:t xml:space="preserve">Comprehensive </w:t>
            </w:r>
            <w:r w:rsidRPr="001165FF">
              <w:rPr>
                <w:b/>
                <w:color w:val="000000"/>
                <w:sz w:val="20"/>
                <w:szCs w:val="20"/>
              </w:rPr>
              <w:t>Exam</w:t>
            </w:r>
            <w:r>
              <w:rPr>
                <w:b/>
                <w:color w:val="000000"/>
                <w:sz w:val="20"/>
                <w:szCs w:val="20"/>
              </w:rPr>
              <w:t>ination</w:t>
            </w:r>
          </w:p>
        </w:tc>
        <w:tc>
          <w:tcPr>
            <w:tcW w:w="1166" w:type="dxa"/>
            <w:gridSpan w:val="3"/>
            <w:vAlign w:val="center"/>
          </w:tcPr>
          <w:p w14:paraId="7A9ECA04" w14:textId="77777777" w:rsidR="00ED51C9" w:rsidRPr="0067288A" w:rsidRDefault="00ED51C9" w:rsidP="004A041D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468" w:type="dxa"/>
            <w:gridSpan w:val="2"/>
            <w:vAlign w:val="center"/>
          </w:tcPr>
          <w:p w14:paraId="38B90001" w14:textId="77777777" w:rsidR="00ED51C9" w:rsidRPr="001165FF" w:rsidRDefault="00ED51C9" w:rsidP="004A041D">
            <w:pPr>
              <w:rPr>
                <w:b/>
                <w:color w:val="000000"/>
                <w:sz w:val="20"/>
                <w:szCs w:val="20"/>
              </w:rPr>
            </w:pPr>
            <w:r w:rsidRPr="001165FF">
              <w:rPr>
                <w:b/>
                <w:sz w:val="20"/>
                <w:szCs w:val="20"/>
              </w:rPr>
              <w:t>Time</w:t>
            </w:r>
            <w:r>
              <w:rPr>
                <w:b/>
                <w:sz w:val="20"/>
                <w:szCs w:val="20"/>
              </w:rPr>
              <w:t xml:space="preserve"> /Durat</w:t>
            </w:r>
            <w:r w:rsidRPr="001165FF">
              <w:rPr>
                <w:b/>
                <w:sz w:val="20"/>
                <w:szCs w:val="20"/>
              </w:rPr>
              <w:t>ion</w:t>
            </w:r>
          </w:p>
        </w:tc>
        <w:tc>
          <w:tcPr>
            <w:tcW w:w="2454" w:type="dxa"/>
            <w:gridSpan w:val="2"/>
            <w:vAlign w:val="center"/>
          </w:tcPr>
          <w:p w14:paraId="2C41E647" w14:textId="77777777" w:rsidR="00ED51C9" w:rsidRPr="001165FF" w:rsidRDefault="00ED51C9" w:rsidP="004A041D">
            <w:pPr>
              <w:rPr>
                <w:b/>
                <w:sz w:val="20"/>
                <w:szCs w:val="20"/>
              </w:rPr>
            </w:pPr>
            <w:r w:rsidRPr="001165FF">
              <w:rPr>
                <w:b/>
                <w:sz w:val="20"/>
                <w:szCs w:val="20"/>
              </w:rPr>
              <w:t>From:</w:t>
            </w:r>
          </w:p>
        </w:tc>
        <w:tc>
          <w:tcPr>
            <w:tcW w:w="1735" w:type="dxa"/>
            <w:gridSpan w:val="3"/>
            <w:vAlign w:val="center"/>
          </w:tcPr>
          <w:p w14:paraId="772C094E" w14:textId="77777777" w:rsidR="00ED51C9" w:rsidRPr="001165FF" w:rsidRDefault="00ED51C9" w:rsidP="004A041D">
            <w:pPr>
              <w:rPr>
                <w:b/>
                <w:sz w:val="20"/>
                <w:szCs w:val="20"/>
              </w:rPr>
            </w:pPr>
            <w:r w:rsidRPr="001165FF">
              <w:rPr>
                <w:b/>
                <w:sz w:val="20"/>
                <w:szCs w:val="20"/>
              </w:rPr>
              <w:t>To:</w:t>
            </w:r>
          </w:p>
        </w:tc>
      </w:tr>
      <w:tr w:rsidR="00ED51C9" w:rsidRPr="0067288A" w14:paraId="40FA51FA" w14:textId="77777777" w:rsidTr="0062614C">
        <w:trPr>
          <w:trHeight w:hRule="exact" w:val="432"/>
          <w:jc w:val="center"/>
        </w:trPr>
        <w:tc>
          <w:tcPr>
            <w:tcW w:w="1750" w:type="dxa"/>
            <w:gridSpan w:val="2"/>
            <w:tcMar>
              <w:left w:w="14" w:type="dxa"/>
              <w:right w:w="0" w:type="dxa"/>
            </w:tcMar>
            <w:vAlign w:val="center"/>
          </w:tcPr>
          <w:p w14:paraId="5B6B2F6C" w14:textId="7630A284" w:rsidR="00ED51C9" w:rsidRPr="00ED51C9" w:rsidRDefault="00ED51C9" w:rsidP="00ED51C9">
            <w:pPr>
              <w:pStyle w:val="ListParagraph"/>
              <w:ind w:left="0"/>
              <w:jc w:val="both"/>
              <w:rPr>
                <w:b/>
                <w:bCs/>
                <w:sz w:val="20"/>
                <w:szCs w:val="20"/>
              </w:rPr>
            </w:pPr>
            <w:r w:rsidRPr="00ED51C9">
              <w:rPr>
                <w:b/>
                <w:bCs/>
                <w:color w:val="000000"/>
                <w:sz w:val="20"/>
                <w:szCs w:val="20"/>
              </w:rPr>
              <w:t>Venue</w:t>
            </w:r>
          </w:p>
        </w:tc>
        <w:tc>
          <w:tcPr>
            <w:tcW w:w="7588" w:type="dxa"/>
            <w:gridSpan w:val="11"/>
            <w:vAlign w:val="center"/>
          </w:tcPr>
          <w:p w14:paraId="3A073147" w14:textId="77777777" w:rsidR="00ED51C9" w:rsidRPr="0067288A" w:rsidRDefault="00ED51C9" w:rsidP="004A041D">
            <w:pPr>
              <w:rPr>
                <w:sz w:val="20"/>
                <w:szCs w:val="20"/>
              </w:rPr>
            </w:pPr>
          </w:p>
        </w:tc>
      </w:tr>
    </w:tbl>
    <w:p w14:paraId="6085737C" w14:textId="65D54A61" w:rsidR="000E54A6" w:rsidRDefault="000E54A6" w:rsidP="00B50301">
      <w:pPr>
        <w:spacing w:before="120" w:line="480" w:lineRule="auto"/>
        <w:ind w:left="900" w:hanging="900"/>
        <w:jc w:val="both"/>
      </w:pPr>
    </w:p>
    <w:sectPr w:rsidR="000E54A6" w:rsidSect="0035374B">
      <w:pgSz w:w="12240" w:h="16992" w:code="512"/>
      <w:pgMar w:top="99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8B463" w14:textId="77777777" w:rsidR="009765A1" w:rsidRDefault="009765A1">
      <w:r>
        <w:separator/>
      </w:r>
    </w:p>
  </w:endnote>
  <w:endnote w:type="continuationSeparator" w:id="0">
    <w:p w14:paraId="589CC41C" w14:textId="77777777" w:rsidR="009765A1" w:rsidRDefault="00976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F513B" w14:textId="77777777" w:rsidR="009765A1" w:rsidRDefault="009765A1">
      <w:r>
        <w:separator/>
      </w:r>
    </w:p>
  </w:footnote>
  <w:footnote w:type="continuationSeparator" w:id="0">
    <w:p w14:paraId="00B65433" w14:textId="77777777" w:rsidR="009765A1" w:rsidRDefault="009765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F0963"/>
    <w:multiLevelType w:val="hybridMultilevel"/>
    <w:tmpl w:val="606439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25192"/>
    <w:multiLevelType w:val="hybridMultilevel"/>
    <w:tmpl w:val="289664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5078C"/>
    <w:multiLevelType w:val="hybridMultilevel"/>
    <w:tmpl w:val="720CAE34"/>
    <w:lvl w:ilvl="0" w:tplc="F79CD53C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05AC433A"/>
    <w:multiLevelType w:val="hybridMultilevel"/>
    <w:tmpl w:val="C17644F4"/>
    <w:lvl w:ilvl="0" w:tplc="6AC2F8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65D4CF5"/>
    <w:multiLevelType w:val="hybridMultilevel"/>
    <w:tmpl w:val="1550DBC4"/>
    <w:lvl w:ilvl="0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07F6137F"/>
    <w:multiLevelType w:val="hybridMultilevel"/>
    <w:tmpl w:val="CF72F2A2"/>
    <w:lvl w:ilvl="0" w:tplc="E96EE3C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A7D1FBE"/>
    <w:multiLevelType w:val="hybridMultilevel"/>
    <w:tmpl w:val="19B46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3351EB"/>
    <w:multiLevelType w:val="hybridMultilevel"/>
    <w:tmpl w:val="02D04730"/>
    <w:lvl w:ilvl="0" w:tplc="F79CD53C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0C5838DC"/>
    <w:multiLevelType w:val="hybridMultilevel"/>
    <w:tmpl w:val="2908610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1199453B"/>
    <w:multiLevelType w:val="hybridMultilevel"/>
    <w:tmpl w:val="5748C4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537B0A"/>
    <w:multiLevelType w:val="hybridMultilevel"/>
    <w:tmpl w:val="8F88BA8E"/>
    <w:lvl w:ilvl="0" w:tplc="4C8ADB96">
      <w:start w:val="7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14780575"/>
    <w:multiLevelType w:val="hybridMultilevel"/>
    <w:tmpl w:val="FCA273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5436857"/>
    <w:multiLevelType w:val="hybridMultilevel"/>
    <w:tmpl w:val="0FEACB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F2301"/>
    <w:multiLevelType w:val="hybridMultilevel"/>
    <w:tmpl w:val="2ABA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3AB181A"/>
    <w:multiLevelType w:val="hybridMultilevel"/>
    <w:tmpl w:val="BBD0CE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67402B"/>
    <w:multiLevelType w:val="hybridMultilevel"/>
    <w:tmpl w:val="05A275C8"/>
    <w:lvl w:ilvl="0" w:tplc="6AC2F86C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E442736"/>
    <w:multiLevelType w:val="hybridMultilevel"/>
    <w:tmpl w:val="91CA80C0"/>
    <w:lvl w:ilvl="0" w:tplc="6AC2F8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591FD7"/>
    <w:multiLevelType w:val="hybridMultilevel"/>
    <w:tmpl w:val="53F679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F96410F"/>
    <w:multiLevelType w:val="hybridMultilevel"/>
    <w:tmpl w:val="348A11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1ED7C34"/>
    <w:multiLevelType w:val="hybridMultilevel"/>
    <w:tmpl w:val="40460B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38F442F"/>
    <w:multiLevelType w:val="hybridMultilevel"/>
    <w:tmpl w:val="F424C3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F5233B"/>
    <w:multiLevelType w:val="hybridMultilevel"/>
    <w:tmpl w:val="958A40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3A562B4B"/>
    <w:multiLevelType w:val="hybridMultilevel"/>
    <w:tmpl w:val="7BE454E2"/>
    <w:lvl w:ilvl="0" w:tplc="DE8C5EC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3" w15:restartNumberingAfterBreak="0">
    <w:nsid w:val="3CF26018"/>
    <w:multiLevelType w:val="hybridMultilevel"/>
    <w:tmpl w:val="96D61066"/>
    <w:lvl w:ilvl="0" w:tplc="04090001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20"/>
        </w:tabs>
        <w:ind w:left="1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60"/>
        </w:tabs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80"/>
        </w:tabs>
        <w:ind w:left="3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00"/>
        </w:tabs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20"/>
        </w:tabs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40"/>
        </w:tabs>
        <w:ind w:left="5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60"/>
        </w:tabs>
        <w:ind w:left="6560" w:hanging="360"/>
      </w:pPr>
      <w:rPr>
        <w:rFonts w:ascii="Wingdings" w:hAnsi="Wingdings" w:hint="default"/>
      </w:rPr>
    </w:lvl>
  </w:abstractNum>
  <w:abstractNum w:abstractNumId="24" w15:restartNumberingAfterBreak="0">
    <w:nsid w:val="3D6348E0"/>
    <w:multiLevelType w:val="hybridMultilevel"/>
    <w:tmpl w:val="5DB0B45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5" w15:restartNumberingAfterBreak="0">
    <w:nsid w:val="3DED7C1F"/>
    <w:multiLevelType w:val="hybridMultilevel"/>
    <w:tmpl w:val="20DE4EF0"/>
    <w:lvl w:ilvl="0" w:tplc="F79CD53C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0820FA5"/>
    <w:multiLevelType w:val="hybridMultilevel"/>
    <w:tmpl w:val="998C1250"/>
    <w:lvl w:ilvl="0" w:tplc="6AC2F8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3850437"/>
    <w:multiLevelType w:val="hybridMultilevel"/>
    <w:tmpl w:val="E794C4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6696991"/>
    <w:multiLevelType w:val="hybridMultilevel"/>
    <w:tmpl w:val="8A9E77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83F5D80"/>
    <w:multiLevelType w:val="hybridMultilevel"/>
    <w:tmpl w:val="8A9E77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92E334E"/>
    <w:multiLevelType w:val="hybridMultilevel"/>
    <w:tmpl w:val="0DB8D006"/>
    <w:lvl w:ilvl="0" w:tplc="F79CD53C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1" w15:restartNumberingAfterBreak="0">
    <w:nsid w:val="4C9A7F81"/>
    <w:multiLevelType w:val="hybridMultilevel"/>
    <w:tmpl w:val="9B54897A"/>
    <w:lvl w:ilvl="0" w:tplc="BA5A7F36">
      <w:start w:val="1"/>
      <w:numFmt w:val="decimal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4DF2777E"/>
    <w:multiLevelType w:val="hybridMultilevel"/>
    <w:tmpl w:val="00E6F77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356D23"/>
    <w:multiLevelType w:val="hybridMultilevel"/>
    <w:tmpl w:val="38B62DB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4" w15:restartNumberingAfterBreak="0">
    <w:nsid w:val="61F839D6"/>
    <w:multiLevelType w:val="hybridMultilevel"/>
    <w:tmpl w:val="CD64EB30"/>
    <w:lvl w:ilvl="0" w:tplc="1E4E05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56522BE"/>
    <w:multiLevelType w:val="hybridMultilevel"/>
    <w:tmpl w:val="0958EFD6"/>
    <w:lvl w:ilvl="0" w:tplc="F79CD53C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6" w15:restartNumberingAfterBreak="0">
    <w:nsid w:val="692E4822"/>
    <w:multiLevelType w:val="hybridMultilevel"/>
    <w:tmpl w:val="53E01D22"/>
    <w:lvl w:ilvl="0" w:tplc="F1F87C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7" w15:restartNumberingAfterBreak="0">
    <w:nsid w:val="6AC97D49"/>
    <w:multiLevelType w:val="hybridMultilevel"/>
    <w:tmpl w:val="376A68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ECA7AF7"/>
    <w:multiLevelType w:val="hybridMultilevel"/>
    <w:tmpl w:val="5C2091CE"/>
    <w:lvl w:ilvl="0" w:tplc="F3407D8A">
      <w:start w:val="1"/>
      <w:numFmt w:val="decimal"/>
      <w:lvlText w:val="%1."/>
      <w:lvlJc w:val="left"/>
      <w:pPr>
        <w:ind w:left="720" w:hanging="504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867A46"/>
    <w:multiLevelType w:val="hybridMultilevel"/>
    <w:tmpl w:val="8BD041C4"/>
    <w:lvl w:ilvl="0" w:tplc="2D8EF9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A8808A4"/>
    <w:multiLevelType w:val="hybridMultilevel"/>
    <w:tmpl w:val="010A28F4"/>
    <w:lvl w:ilvl="0" w:tplc="861EC3C4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1" w15:restartNumberingAfterBreak="0">
    <w:nsid w:val="7B565758"/>
    <w:multiLevelType w:val="hybridMultilevel"/>
    <w:tmpl w:val="49DCDEA0"/>
    <w:lvl w:ilvl="0" w:tplc="0409000F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7"/>
        </w:tabs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7"/>
        </w:tabs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7"/>
        </w:tabs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7"/>
        </w:tabs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7"/>
        </w:tabs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7"/>
        </w:tabs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7"/>
        </w:tabs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7"/>
        </w:tabs>
        <w:ind w:left="6547" w:hanging="180"/>
      </w:pPr>
    </w:lvl>
  </w:abstractNum>
  <w:num w:numId="1" w16cid:durableId="290597621">
    <w:abstractNumId w:val="41"/>
  </w:num>
  <w:num w:numId="2" w16cid:durableId="325211930">
    <w:abstractNumId w:val="27"/>
  </w:num>
  <w:num w:numId="3" w16cid:durableId="280502467">
    <w:abstractNumId w:val="10"/>
  </w:num>
  <w:num w:numId="4" w16cid:durableId="50810888">
    <w:abstractNumId w:val="13"/>
  </w:num>
  <w:num w:numId="5" w16cid:durableId="341518917">
    <w:abstractNumId w:val="7"/>
  </w:num>
  <w:num w:numId="6" w16cid:durableId="194738034">
    <w:abstractNumId w:val="25"/>
  </w:num>
  <w:num w:numId="7" w16cid:durableId="1557617725">
    <w:abstractNumId w:val="35"/>
  </w:num>
  <w:num w:numId="8" w16cid:durableId="318384111">
    <w:abstractNumId w:val="30"/>
  </w:num>
  <w:num w:numId="9" w16cid:durableId="824515315">
    <w:abstractNumId w:val="2"/>
  </w:num>
  <w:num w:numId="10" w16cid:durableId="1734162123">
    <w:abstractNumId w:val="21"/>
  </w:num>
  <w:num w:numId="11" w16cid:durableId="1144545349">
    <w:abstractNumId w:val="9"/>
  </w:num>
  <w:num w:numId="12" w16cid:durableId="921068571">
    <w:abstractNumId w:val="4"/>
  </w:num>
  <w:num w:numId="13" w16cid:durableId="1868525186">
    <w:abstractNumId w:val="5"/>
  </w:num>
  <w:num w:numId="14" w16cid:durableId="1660117560">
    <w:abstractNumId w:val="34"/>
  </w:num>
  <w:num w:numId="15" w16cid:durableId="1466040746">
    <w:abstractNumId w:val="40"/>
  </w:num>
  <w:num w:numId="16" w16cid:durableId="1543514992">
    <w:abstractNumId w:val="36"/>
  </w:num>
  <w:num w:numId="17" w16cid:durableId="823349361">
    <w:abstractNumId w:val="22"/>
  </w:num>
  <w:num w:numId="18" w16cid:durableId="27075275">
    <w:abstractNumId w:val="39"/>
  </w:num>
  <w:num w:numId="19" w16cid:durableId="236982814">
    <w:abstractNumId w:val="1"/>
  </w:num>
  <w:num w:numId="20" w16cid:durableId="40787565">
    <w:abstractNumId w:val="14"/>
  </w:num>
  <w:num w:numId="21" w16cid:durableId="1016929744">
    <w:abstractNumId w:val="23"/>
  </w:num>
  <w:num w:numId="22" w16cid:durableId="784733593">
    <w:abstractNumId w:val="33"/>
  </w:num>
  <w:num w:numId="23" w16cid:durableId="840391136">
    <w:abstractNumId w:val="26"/>
  </w:num>
  <w:num w:numId="24" w16cid:durableId="800804806">
    <w:abstractNumId w:val="8"/>
  </w:num>
  <w:num w:numId="25" w16cid:durableId="611976432">
    <w:abstractNumId w:val="19"/>
  </w:num>
  <w:num w:numId="26" w16cid:durableId="1814907061">
    <w:abstractNumId w:val="15"/>
  </w:num>
  <w:num w:numId="27" w16cid:durableId="323626426">
    <w:abstractNumId w:val="20"/>
  </w:num>
  <w:num w:numId="28" w16cid:durableId="166100600">
    <w:abstractNumId w:val="16"/>
  </w:num>
  <w:num w:numId="29" w16cid:durableId="777994551">
    <w:abstractNumId w:val="3"/>
  </w:num>
  <w:num w:numId="30" w16cid:durableId="796988024">
    <w:abstractNumId w:val="11"/>
  </w:num>
  <w:num w:numId="31" w16cid:durableId="466894035">
    <w:abstractNumId w:val="17"/>
  </w:num>
  <w:num w:numId="32" w16cid:durableId="1415781550">
    <w:abstractNumId w:val="32"/>
  </w:num>
  <w:num w:numId="33" w16cid:durableId="193421893">
    <w:abstractNumId w:val="31"/>
  </w:num>
  <w:num w:numId="34" w16cid:durableId="2047245381">
    <w:abstractNumId w:val="37"/>
  </w:num>
  <w:num w:numId="35" w16cid:durableId="1791784298">
    <w:abstractNumId w:val="18"/>
  </w:num>
  <w:num w:numId="36" w16cid:durableId="289823760">
    <w:abstractNumId w:val="6"/>
  </w:num>
  <w:num w:numId="37" w16cid:durableId="1312368561">
    <w:abstractNumId w:val="24"/>
  </w:num>
  <w:num w:numId="38" w16cid:durableId="425617727">
    <w:abstractNumId w:val="29"/>
  </w:num>
  <w:num w:numId="39" w16cid:durableId="1242178348">
    <w:abstractNumId w:val="28"/>
  </w:num>
  <w:num w:numId="40" w16cid:durableId="2047368497">
    <w:abstractNumId w:val="12"/>
  </w:num>
  <w:num w:numId="41" w16cid:durableId="1238904887">
    <w:abstractNumId w:val="0"/>
  </w:num>
  <w:num w:numId="42" w16cid:durableId="115402818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2MDM0MTUxMTE1NDJT0lEKTi0uzszPAykwrQUA4ddIQiwAAAA="/>
  </w:docVars>
  <w:rsids>
    <w:rsidRoot w:val="009B0E82"/>
    <w:rsid w:val="00003869"/>
    <w:rsid w:val="0002449C"/>
    <w:rsid w:val="000260F0"/>
    <w:rsid w:val="00033A7E"/>
    <w:rsid w:val="00043301"/>
    <w:rsid w:val="00045247"/>
    <w:rsid w:val="00052BCE"/>
    <w:rsid w:val="000541EC"/>
    <w:rsid w:val="000853E9"/>
    <w:rsid w:val="00090AE1"/>
    <w:rsid w:val="000C61B1"/>
    <w:rsid w:val="000E54A6"/>
    <w:rsid w:val="000E7AD2"/>
    <w:rsid w:val="000F55AC"/>
    <w:rsid w:val="00100200"/>
    <w:rsid w:val="001165FF"/>
    <w:rsid w:val="00116A6D"/>
    <w:rsid w:val="001219AF"/>
    <w:rsid w:val="00155D2E"/>
    <w:rsid w:val="00173AB1"/>
    <w:rsid w:val="00181806"/>
    <w:rsid w:val="001866D3"/>
    <w:rsid w:val="00190A53"/>
    <w:rsid w:val="001C36B3"/>
    <w:rsid w:val="001E4301"/>
    <w:rsid w:val="001E60BF"/>
    <w:rsid w:val="002250CC"/>
    <w:rsid w:val="00255EE4"/>
    <w:rsid w:val="002A34D7"/>
    <w:rsid w:val="002B5BB3"/>
    <w:rsid w:val="002E2D14"/>
    <w:rsid w:val="003034A9"/>
    <w:rsid w:val="003074EA"/>
    <w:rsid w:val="00315EE6"/>
    <w:rsid w:val="00343CF1"/>
    <w:rsid w:val="00350C69"/>
    <w:rsid w:val="00352177"/>
    <w:rsid w:val="0035374B"/>
    <w:rsid w:val="00362E58"/>
    <w:rsid w:val="0037793D"/>
    <w:rsid w:val="003B14A4"/>
    <w:rsid w:val="003B1DEC"/>
    <w:rsid w:val="003B6980"/>
    <w:rsid w:val="003D46E6"/>
    <w:rsid w:val="003E6FDE"/>
    <w:rsid w:val="003F26E7"/>
    <w:rsid w:val="004169AD"/>
    <w:rsid w:val="00442323"/>
    <w:rsid w:val="00442368"/>
    <w:rsid w:val="004435CE"/>
    <w:rsid w:val="00444588"/>
    <w:rsid w:val="00462010"/>
    <w:rsid w:val="004620D4"/>
    <w:rsid w:val="004A041D"/>
    <w:rsid w:val="004E20AD"/>
    <w:rsid w:val="004E7276"/>
    <w:rsid w:val="00504C8E"/>
    <w:rsid w:val="0051479C"/>
    <w:rsid w:val="0052475A"/>
    <w:rsid w:val="00546E13"/>
    <w:rsid w:val="00550366"/>
    <w:rsid w:val="00550A5D"/>
    <w:rsid w:val="00551388"/>
    <w:rsid w:val="00566D7F"/>
    <w:rsid w:val="0057215D"/>
    <w:rsid w:val="005751CF"/>
    <w:rsid w:val="005A7E20"/>
    <w:rsid w:val="005D26F5"/>
    <w:rsid w:val="005E0117"/>
    <w:rsid w:val="005E570A"/>
    <w:rsid w:val="005E7986"/>
    <w:rsid w:val="005F6011"/>
    <w:rsid w:val="005F72D7"/>
    <w:rsid w:val="006267AD"/>
    <w:rsid w:val="0064032C"/>
    <w:rsid w:val="00657B6F"/>
    <w:rsid w:val="00661E89"/>
    <w:rsid w:val="006721BB"/>
    <w:rsid w:val="0067288A"/>
    <w:rsid w:val="00676829"/>
    <w:rsid w:val="006A5166"/>
    <w:rsid w:val="006B20C0"/>
    <w:rsid w:val="006C282C"/>
    <w:rsid w:val="006C2833"/>
    <w:rsid w:val="006D1CDB"/>
    <w:rsid w:val="006D2C52"/>
    <w:rsid w:val="006D7B44"/>
    <w:rsid w:val="006E425B"/>
    <w:rsid w:val="007014FB"/>
    <w:rsid w:val="00717E56"/>
    <w:rsid w:val="0073571A"/>
    <w:rsid w:val="00740099"/>
    <w:rsid w:val="00743DA1"/>
    <w:rsid w:val="00776E37"/>
    <w:rsid w:val="007939CA"/>
    <w:rsid w:val="007A78A3"/>
    <w:rsid w:val="007C6218"/>
    <w:rsid w:val="007D0AAA"/>
    <w:rsid w:val="007E1159"/>
    <w:rsid w:val="007E35A5"/>
    <w:rsid w:val="007F4FE2"/>
    <w:rsid w:val="00825CE9"/>
    <w:rsid w:val="00853311"/>
    <w:rsid w:val="00865F1C"/>
    <w:rsid w:val="0086678D"/>
    <w:rsid w:val="00880FE0"/>
    <w:rsid w:val="0089188B"/>
    <w:rsid w:val="008A5CAD"/>
    <w:rsid w:val="008B1A6C"/>
    <w:rsid w:val="008C0B70"/>
    <w:rsid w:val="008C5F6F"/>
    <w:rsid w:val="008C7367"/>
    <w:rsid w:val="008D78C2"/>
    <w:rsid w:val="008E0788"/>
    <w:rsid w:val="008E3FFA"/>
    <w:rsid w:val="008E5C87"/>
    <w:rsid w:val="008E6119"/>
    <w:rsid w:val="008E7955"/>
    <w:rsid w:val="00920F2D"/>
    <w:rsid w:val="009345F5"/>
    <w:rsid w:val="00942F5F"/>
    <w:rsid w:val="009538D6"/>
    <w:rsid w:val="009571C3"/>
    <w:rsid w:val="009765A1"/>
    <w:rsid w:val="00990A67"/>
    <w:rsid w:val="009A4340"/>
    <w:rsid w:val="009B0E82"/>
    <w:rsid w:val="009E7D09"/>
    <w:rsid w:val="00A03044"/>
    <w:rsid w:val="00A44FC6"/>
    <w:rsid w:val="00A47D22"/>
    <w:rsid w:val="00A51696"/>
    <w:rsid w:val="00A65455"/>
    <w:rsid w:val="00A925B1"/>
    <w:rsid w:val="00A92DAB"/>
    <w:rsid w:val="00AC399C"/>
    <w:rsid w:val="00AD39AD"/>
    <w:rsid w:val="00AF08A6"/>
    <w:rsid w:val="00B03C78"/>
    <w:rsid w:val="00B12D9D"/>
    <w:rsid w:val="00B13DB2"/>
    <w:rsid w:val="00B14E96"/>
    <w:rsid w:val="00B169D1"/>
    <w:rsid w:val="00B22CA8"/>
    <w:rsid w:val="00B50301"/>
    <w:rsid w:val="00B6506F"/>
    <w:rsid w:val="00B676B3"/>
    <w:rsid w:val="00B7414B"/>
    <w:rsid w:val="00BA0CCD"/>
    <w:rsid w:val="00BA586E"/>
    <w:rsid w:val="00BA65CC"/>
    <w:rsid w:val="00BD1CF2"/>
    <w:rsid w:val="00BF30BE"/>
    <w:rsid w:val="00C024EB"/>
    <w:rsid w:val="00C2082B"/>
    <w:rsid w:val="00CC32A6"/>
    <w:rsid w:val="00CC471D"/>
    <w:rsid w:val="00CE402B"/>
    <w:rsid w:val="00D0023C"/>
    <w:rsid w:val="00D05115"/>
    <w:rsid w:val="00D15683"/>
    <w:rsid w:val="00D22154"/>
    <w:rsid w:val="00D244D1"/>
    <w:rsid w:val="00D248DB"/>
    <w:rsid w:val="00D625B8"/>
    <w:rsid w:val="00D774D8"/>
    <w:rsid w:val="00DA0DF6"/>
    <w:rsid w:val="00E3404C"/>
    <w:rsid w:val="00E4720E"/>
    <w:rsid w:val="00E54731"/>
    <w:rsid w:val="00E57E8E"/>
    <w:rsid w:val="00E76D99"/>
    <w:rsid w:val="00E81648"/>
    <w:rsid w:val="00E93304"/>
    <w:rsid w:val="00E9663D"/>
    <w:rsid w:val="00ED51C9"/>
    <w:rsid w:val="00EF5715"/>
    <w:rsid w:val="00F0669E"/>
    <w:rsid w:val="00F2457E"/>
    <w:rsid w:val="00F50241"/>
    <w:rsid w:val="00F84CFB"/>
    <w:rsid w:val="00F96727"/>
    <w:rsid w:val="00FB6F69"/>
    <w:rsid w:val="00FD2A6A"/>
    <w:rsid w:val="00FD70DE"/>
    <w:rsid w:val="00FE0386"/>
    <w:rsid w:val="00FE57D9"/>
    <w:rsid w:val="00FF0049"/>
    <w:rsid w:val="00FF09D9"/>
    <w:rsid w:val="00FF2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C70C18"/>
  <w15:docId w15:val="{F7D70868-DF45-4BA5-9F58-D981C911F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0301"/>
    <w:rPr>
      <w:sz w:val="24"/>
      <w:szCs w:val="24"/>
    </w:rPr>
  </w:style>
  <w:style w:type="paragraph" w:styleId="Heading1">
    <w:name w:val="heading 1"/>
    <w:basedOn w:val="Normal"/>
    <w:next w:val="Normal"/>
    <w:qFormat/>
    <w:rsid w:val="00776E37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rsid w:val="00776E37"/>
    <w:pPr>
      <w:keepNext/>
      <w:jc w:val="right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776E37"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776E37"/>
    <w:pPr>
      <w:keepNext/>
      <w:jc w:val="both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776E37"/>
    <w:pPr>
      <w:keepNext/>
      <w:jc w:val="center"/>
      <w:outlineLvl w:val="4"/>
    </w:pPr>
    <w:rPr>
      <w:b/>
      <w:bCs/>
      <w:sz w:val="38"/>
      <w:u w:val="single"/>
    </w:rPr>
  </w:style>
  <w:style w:type="paragraph" w:styleId="Heading6">
    <w:name w:val="heading 6"/>
    <w:basedOn w:val="Normal"/>
    <w:next w:val="Normal"/>
    <w:qFormat/>
    <w:rsid w:val="00776E37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76E37"/>
    <w:pPr>
      <w:jc w:val="center"/>
    </w:pPr>
    <w:rPr>
      <w:rFonts w:ascii="Garamond" w:hAnsi="Garamond"/>
      <w:sz w:val="32"/>
    </w:rPr>
  </w:style>
  <w:style w:type="paragraph" w:styleId="Subtitle">
    <w:name w:val="Subtitle"/>
    <w:basedOn w:val="Normal"/>
    <w:qFormat/>
    <w:rsid w:val="00776E37"/>
    <w:pPr>
      <w:jc w:val="center"/>
    </w:pPr>
    <w:rPr>
      <w:rFonts w:ascii="Garamond" w:hAnsi="Garamond"/>
      <w:sz w:val="28"/>
    </w:rPr>
  </w:style>
  <w:style w:type="paragraph" w:styleId="Header">
    <w:name w:val="header"/>
    <w:basedOn w:val="Normal"/>
    <w:rsid w:val="00776E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6E37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76E37"/>
    <w:pPr>
      <w:jc w:val="both"/>
    </w:pPr>
  </w:style>
  <w:style w:type="paragraph" w:styleId="BalloonText">
    <w:name w:val="Balloon Text"/>
    <w:basedOn w:val="Normal"/>
    <w:semiHidden/>
    <w:rsid w:val="00776E3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776E37"/>
    <w:rPr>
      <w:color w:val="800080"/>
      <w:u w:val="single"/>
    </w:rPr>
  </w:style>
  <w:style w:type="paragraph" w:styleId="HTMLPreformatted">
    <w:name w:val="HTML Preformatted"/>
    <w:basedOn w:val="Normal"/>
    <w:rsid w:val="00776E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sid w:val="00776E37"/>
    <w:rPr>
      <w:rFonts w:ascii="Courier New" w:eastAsia="Times New Roman" w:hAnsi="Courier New" w:cs="Courier New" w:hint="default"/>
      <w:sz w:val="20"/>
      <w:szCs w:val="20"/>
    </w:rPr>
  </w:style>
  <w:style w:type="character" w:styleId="Hyperlink">
    <w:name w:val="Hyperlink"/>
    <w:basedOn w:val="DefaultParagraphFont"/>
    <w:rsid w:val="00776E37"/>
    <w:rPr>
      <w:color w:val="0000FF"/>
      <w:u w:val="single"/>
    </w:rPr>
  </w:style>
  <w:style w:type="paragraph" w:customStyle="1" w:styleId="Zakaria">
    <w:name w:val="Zakaria"/>
    <w:basedOn w:val="Title"/>
    <w:rsid w:val="00A44FC6"/>
    <w:pPr>
      <w:autoSpaceDE w:val="0"/>
      <w:autoSpaceDN w:val="0"/>
      <w:adjustRightInd w:val="0"/>
    </w:pPr>
    <w:rPr>
      <w:rFonts w:ascii="Comic Sans MS" w:hAnsi="Comic Sans MS"/>
      <w:b/>
      <w:bCs/>
      <w:sz w:val="20"/>
      <w:szCs w:val="20"/>
    </w:rPr>
  </w:style>
  <w:style w:type="table" w:styleId="TableGrid">
    <w:name w:val="Table Grid"/>
    <w:basedOn w:val="TableNormal"/>
    <w:rsid w:val="00661E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3DB2"/>
    <w:pPr>
      <w:ind w:left="720"/>
      <w:contextualSpacing/>
    </w:pPr>
  </w:style>
  <w:style w:type="paragraph" w:customStyle="1" w:styleId="xl24">
    <w:name w:val="xl24"/>
    <w:basedOn w:val="Normal"/>
    <w:rsid w:val="006267AD"/>
    <w:pPr>
      <w:spacing w:before="100" w:beforeAutospacing="1" w:after="100" w:afterAutospacing="1"/>
      <w:jc w:val="center"/>
    </w:pPr>
    <w:rPr>
      <w:rFonts w:ascii="Verdana" w:hAnsi="Verdana" w:cs="Verdan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5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72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773</Characters>
  <Application>Microsoft Office Word</Application>
  <DocSecurity>0</DocSecurity>
  <Lines>15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Institute of Information Technology</vt:lpstr>
    </vt:vector>
  </TitlesOfParts>
  <Company>ciit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Institute of Information Technology</dc:title>
  <dc:creator>administrator</dc:creator>
  <cp:lastModifiedBy>Dr. Zia-Ur Rehman</cp:lastModifiedBy>
  <cp:revision>4</cp:revision>
  <cp:lastPrinted>2023-07-06T17:32:00Z</cp:lastPrinted>
  <dcterms:created xsi:type="dcterms:W3CDTF">2023-07-06T17:33:00Z</dcterms:created>
  <dcterms:modified xsi:type="dcterms:W3CDTF">2023-08-0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69db293b33b2a77e29f3f6978df059d17477dc3e92ce75f76ac547679ccf78</vt:lpwstr>
  </property>
</Properties>
</file>